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14165" w:rsidRDefault="00000000">
      <w:pPr>
        <w:spacing w:line="360" w:lineRule="auto"/>
        <w:jc w:val="center"/>
        <w:rPr>
          <w:sz w:val="24"/>
          <w:szCs w:val="24"/>
        </w:rPr>
      </w:pPr>
      <w:r>
        <w:rPr>
          <w:rFonts w:hint="eastAsia"/>
          <w:sz w:val="52"/>
          <w:szCs w:val="52"/>
        </w:rPr>
        <w:t>知识导入基础编程题</w:t>
      </w:r>
    </w:p>
    <w:p w:rsidR="00C14165" w:rsidRDefault="00000000">
      <w:pPr>
        <w:spacing w:line="360" w:lineRule="auto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工程形式：</w:t>
      </w:r>
      <w:r>
        <w:rPr>
          <w:rFonts w:hint="eastAsia"/>
          <w:sz w:val="24"/>
          <w:szCs w:val="24"/>
        </w:rPr>
        <w:t>创建</w:t>
      </w:r>
      <w:r>
        <w:rPr>
          <w:rFonts w:hint="eastAsia"/>
          <w:sz w:val="24"/>
          <w:szCs w:val="24"/>
        </w:rPr>
        <w:t>maven</w:t>
      </w:r>
      <w:r>
        <w:rPr>
          <w:rFonts w:hint="eastAsia"/>
          <w:sz w:val="24"/>
          <w:szCs w:val="24"/>
        </w:rPr>
        <w:t>工程，源码顶级包路径为</w:t>
      </w:r>
      <w:proofErr w:type="spellStart"/>
      <w:r>
        <w:rPr>
          <w:rFonts w:hint="eastAsia"/>
          <w:sz w:val="24"/>
          <w:szCs w:val="24"/>
        </w:rPr>
        <w:t>com.ksyun.whgc</w:t>
      </w:r>
      <w:proofErr w:type="spellEnd"/>
      <w:r>
        <w:rPr>
          <w:rFonts w:hint="eastAsia"/>
          <w:sz w:val="24"/>
          <w:szCs w:val="24"/>
        </w:rPr>
        <w:t>.</w:t>
      </w:r>
      <w:r>
        <w:rPr>
          <w:rFonts w:hint="eastAsia"/>
          <w:sz w:val="24"/>
          <w:szCs w:val="24"/>
        </w:rPr>
        <w:t>姓名汉语全拼小写，如：张三同学，源码顶级包路径应为</w:t>
      </w:r>
      <w:proofErr w:type="spellStart"/>
      <w:r>
        <w:rPr>
          <w:sz w:val="24"/>
          <w:szCs w:val="24"/>
        </w:rPr>
        <w:t>com.</w:t>
      </w:r>
      <w:proofErr w:type="gramStart"/>
      <w:r>
        <w:rPr>
          <w:sz w:val="24"/>
          <w:szCs w:val="24"/>
        </w:rPr>
        <w:t>ksyun.whgc</w:t>
      </w:r>
      <w:proofErr w:type="gramEnd"/>
      <w:r>
        <w:rPr>
          <w:sz w:val="24"/>
          <w:szCs w:val="24"/>
        </w:rPr>
        <w:t>.zhangsan</w:t>
      </w:r>
      <w:proofErr w:type="spellEnd"/>
    </w:p>
    <w:p w:rsidR="00C14165" w:rsidRDefault="00000000">
      <w:pPr>
        <w:spacing w:line="360" w:lineRule="auto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提交形式：</w:t>
      </w:r>
      <w:r>
        <w:rPr>
          <w:rFonts w:hint="eastAsia"/>
          <w:sz w:val="24"/>
          <w:szCs w:val="24"/>
        </w:rPr>
        <w:t>创建</w:t>
      </w:r>
      <w:r>
        <w:rPr>
          <w:rFonts w:hint="eastAsia"/>
          <w:sz w:val="24"/>
          <w:szCs w:val="24"/>
        </w:rPr>
        <w:t>git</w:t>
      </w:r>
      <w:r>
        <w:rPr>
          <w:rFonts w:hint="eastAsia"/>
          <w:sz w:val="24"/>
          <w:szCs w:val="24"/>
        </w:rPr>
        <w:t>本地代码库，将本地代码库压缩打包提交（包含</w:t>
      </w:r>
      <w:r>
        <w:rPr>
          <w:rFonts w:hint="eastAsia"/>
          <w:sz w:val="24"/>
          <w:szCs w:val="24"/>
        </w:rPr>
        <w:t>.gi</w:t>
      </w:r>
      <w:r>
        <w:rPr>
          <w:sz w:val="24"/>
          <w:szCs w:val="24"/>
        </w:rPr>
        <w:t>t</w:t>
      </w:r>
      <w:r>
        <w:rPr>
          <w:rFonts w:hint="eastAsia"/>
          <w:sz w:val="24"/>
          <w:szCs w:val="24"/>
        </w:rPr>
        <w:t>目录）；</w:t>
      </w:r>
    </w:p>
    <w:p w:rsidR="00C14165" w:rsidRDefault="00000000">
      <w:pPr>
        <w:spacing w:line="360" w:lineRule="auto"/>
        <w:rPr>
          <w:rFonts w:ascii="宋体" w:eastAsia="宋体" w:hAnsi="宋体" w:cs="宋体"/>
          <w:sz w:val="24"/>
          <w:szCs w:val="24"/>
          <w:lang w:bidi="ar"/>
        </w:rPr>
      </w:pPr>
      <w:hyperlink r:id="rId8" w:tooltip="README.md" w:history="1">
        <w:r>
          <w:rPr>
            <w:b/>
            <w:bCs/>
            <w:sz w:val="24"/>
            <w:szCs w:val="24"/>
          </w:rPr>
          <w:t>README.md</w:t>
        </w:r>
      </w:hyperlink>
      <w:r>
        <w:rPr>
          <w:b/>
          <w:bCs/>
          <w:sz w:val="24"/>
          <w:szCs w:val="24"/>
        </w:rPr>
        <w:t>:</w:t>
      </w:r>
      <w:r>
        <w:rPr>
          <w:rFonts w:hint="eastAsia"/>
          <w:sz w:val="24"/>
          <w:szCs w:val="24"/>
        </w:rPr>
        <w:t>工程说明文件，置于工程根目录，详细说明每题的实现路径、测试方法路径、</w:t>
      </w:r>
      <w:r>
        <w:rPr>
          <w:rFonts w:hint="eastAsia"/>
          <w:sz w:val="24"/>
          <w:szCs w:val="24"/>
        </w:rPr>
        <w:t>git</w:t>
      </w:r>
      <w:r>
        <w:rPr>
          <w:rFonts w:hint="eastAsia"/>
          <w:sz w:val="24"/>
          <w:szCs w:val="24"/>
        </w:rPr>
        <w:t>提交</w:t>
      </w:r>
      <w:r>
        <w:rPr>
          <w:rFonts w:hint="eastAsia"/>
          <w:sz w:val="24"/>
          <w:szCs w:val="24"/>
        </w:rPr>
        <w:t>commit id</w:t>
      </w:r>
      <w:r>
        <w:rPr>
          <w:rFonts w:hint="eastAsia"/>
          <w:sz w:val="24"/>
          <w:szCs w:val="24"/>
        </w:rPr>
        <w:t>等；</w:t>
      </w:r>
    </w:p>
    <w:p w:rsidR="00C14165" w:rsidRDefault="00000000">
      <w:pPr>
        <w:spacing w:line="360" w:lineRule="auto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评分细则</w:t>
      </w:r>
      <w:r>
        <w:rPr>
          <w:rFonts w:hint="eastAsia"/>
          <w:sz w:val="24"/>
          <w:szCs w:val="24"/>
        </w:rPr>
        <w:t>：每个功能点（方法得分项）需有至少一次</w:t>
      </w:r>
      <w:r>
        <w:rPr>
          <w:rFonts w:hint="eastAsia"/>
          <w:sz w:val="24"/>
          <w:szCs w:val="24"/>
        </w:rPr>
        <w:t>git</w:t>
      </w:r>
      <w:r>
        <w:rPr>
          <w:rFonts w:hint="eastAsia"/>
          <w:sz w:val="24"/>
          <w:szCs w:val="24"/>
        </w:rPr>
        <w:t>提交记录，缺少一次提交记录扣</w:t>
      </w: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分；功能实现错误不得分；无测试方法不得分；编码规范问题一处扣</w:t>
      </w: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分；</w:t>
      </w:r>
    </w:p>
    <w:p w:rsidR="00C14165" w:rsidRDefault="002349A6" w:rsidP="002349A6">
      <w:pPr>
        <w:spacing w:line="360" w:lineRule="auto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本项目</w:t>
      </w:r>
      <w:proofErr w:type="gramStart"/>
      <w:r>
        <w:rPr>
          <w:rFonts w:hint="eastAsia"/>
          <w:sz w:val="24"/>
          <w:szCs w:val="24"/>
        </w:rPr>
        <w:t>总结构</w:t>
      </w:r>
      <w:proofErr w:type="gramEnd"/>
      <w:r>
        <w:rPr>
          <w:rFonts w:hint="eastAsia"/>
          <w:sz w:val="24"/>
          <w:szCs w:val="24"/>
        </w:rPr>
        <w:t>如下图所示。</w:t>
      </w:r>
    </w:p>
    <w:p w:rsidR="00C14165" w:rsidRDefault="00306DB1" w:rsidP="002349A6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0E031A6" wp14:editId="29DCED28">
            <wp:extent cx="3488202" cy="201448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00472" cy="202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9A6" w:rsidRDefault="002349A6" w:rsidP="002349A6">
      <w:pPr>
        <w:spacing w:line="360" w:lineRule="auto"/>
        <w:ind w:firstLineChars="200" w:firstLine="480"/>
        <w:rPr>
          <w:sz w:val="24"/>
          <w:szCs w:val="24"/>
        </w:rPr>
      </w:pPr>
      <w:proofErr w:type="spellStart"/>
      <w:r>
        <w:rPr>
          <w:sz w:val="24"/>
          <w:szCs w:val="24"/>
        </w:rPr>
        <w:t>G</w:t>
      </w:r>
      <w:r>
        <w:rPr>
          <w:rFonts w:hint="eastAsia"/>
          <w:sz w:val="24"/>
          <w:szCs w:val="24"/>
        </w:rPr>
        <w:t>ithub</w:t>
      </w:r>
      <w:proofErr w:type="spellEnd"/>
      <w:r>
        <w:rPr>
          <w:rFonts w:hint="eastAsia"/>
          <w:sz w:val="24"/>
          <w:szCs w:val="24"/>
        </w:rPr>
        <w:t>项目地址为：</w:t>
      </w:r>
      <w:r w:rsidRPr="002349A6">
        <w:rPr>
          <w:sz w:val="24"/>
          <w:szCs w:val="24"/>
        </w:rPr>
        <w:t>https://github.com/G-Raser/com.ksyun.whgc.baihaiqing</w:t>
      </w:r>
      <w:r>
        <w:rPr>
          <w:rFonts w:hint="eastAsia"/>
          <w:sz w:val="24"/>
          <w:szCs w:val="24"/>
        </w:rPr>
        <w:t>，页面如下所示。</w:t>
      </w:r>
    </w:p>
    <w:p w:rsidR="002349A6" w:rsidRDefault="002349A6" w:rsidP="002349A6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F37F45C" wp14:editId="170DA464">
            <wp:extent cx="5273675" cy="3192780"/>
            <wp:effectExtent l="0" t="0" r="317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9A6" w:rsidRDefault="002349A6" w:rsidP="002349A6">
      <w:pPr>
        <w:spacing w:line="360" w:lineRule="auto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提交记录如下图所示。</w:t>
      </w:r>
    </w:p>
    <w:p w:rsidR="002349A6" w:rsidRDefault="002349A6" w:rsidP="002349A6">
      <w:pPr>
        <w:spacing w:line="360" w:lineRule="auto"/>
        <w:ind w:firstLineChars="200" w:firstLine="420"/>
        <w:rPr>
          <w:sz w:val="24"/>
          <w:szCs w:val="24"/>
        </w:rPr>
      </w:pPr>
      <w:r>
        <w:rPr>
          <w:noProof/>
        </w:rPr>
        <w:drawing>
          <wp:inline distT="0" distB="0" distL="0" distR="0" wp14:anchorId="5BEE7216" wp14:editId="65D08B0E">
            <wp:extent cx="5273675" cy="2205990"/>
            <wp:effectExtent l="0" t="0" r="317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5FE" w:rsidRDefault="008515FE" w:rsidP="002349A6">
      <w:pPr>
        <w:spacing w:line="360" w:lineRule="auto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git</w:t>
      </w:r>
      <w:r>
        <w:rPr>
          <w:rFonts w:hint="eastAsia"/>
          <w:sz w:val="24"/>
          <w:szCs w:val="24"/>
        </w:rPr>
        <w:t>提交</w:t>
      </w:r>
      <w:r>
        <w:rPr>
          <w:rFonts w:hint="eastAsia"/>
          <w:sz w:val="24"/>
          <w:szCs w:val="24"/>
        </w:rPr>
        <w:t>commit id</w:t>
      </w:r>
      <w:r>
        <w:rPr>
          <w:rFonts w:hint="eastAsia"/>
          <w:sz w:val="24"/>
          <w:szCs w:val="24"/>
        </w:rPr>
        <w:t>如下所示。</w:t>
      </w:r>
    </w:p>
    <w:p w:rsidR="008515FE" w:rsidRDefault="008515FE" w:rsidP="002349A6">
      <w:pPr>
        <w:spacing w:line="360" w:lineRule="auto"/>
        <w:ind w:firstLineChars="200" w:firstLine="42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9AD897" wp14:editId="4405C7A9">
            <wp:extent cx="5273675" cy="5196840"/>
            <wp:effectExtent l="0" t="0" r="317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19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4165" w:rsidRDefault="00000000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1.</w:t>
      </w:r>
      <w:r>
        <w:rPr>
          <w:rFonts w:hint="eastAsia"/>
          <w:sz w:val="24"/>
          <w:szCs w:val="24"/>
        </w:rPr>
        <w:t>编写字符串工具</w:t>
      </w:r>
      <w:proofErr w:type="gramStart"/>
      <w:r>
        <w:rPr>
          <w:rFonts w:hint="eastAsia"/>
          <w:sz w:val="24"/>
          <w:szCs w:val="24"/>
        </w:rPr>
        <w:t>类实现下如下</w:t>
      </w:r>
      <w:proofErr w:type="gramEnd"/>
      <w:r>
        <w:rPr>
          <w:rFonts w:hint="eastAsia"/>
          <w:sz w:val="24"/>
          <w:szCs w:val="24"/>
        </w:rPr>
        <w:t>四个方法，方法接收字符串参数并实现如下目标：</w:t>
      </w:r>
      <w:r>
        <w:rPr>
          <w:rFonts w:hint="eastAsia"/>
          <w:sz w:val="24"/>
          <w:szCs w:val="24"/>
        </w:rPr>
        <w:br/>
      </w:r>
      <w:r>
        <w:rPr>
          <w:rFonts w:hint="eastAsia"/>
          <w:sz w:val="24"/>
          <w:szCs w:val="24"/>
        </w:rPr>
        <w:tab/>
        <w:t>1.1</w:t>
      </w:r>
      <w:r>
        <w:rPr>
          <w:rFonts w:hint="eastAsia"/>
          <w:sz w:val="24"/>
          <w:szCs w:val="24"/>
        </w:rPr>
        <w:t>反转字符串参数，并作为方法结果返回</w:t>
      </w:r>
      <w:r>
        <w:rPr>
          <w:sz w:val="24"/>
          <w:szCs w:val="24"/>
        </w:rPr>
        <w:t>(</w:t>
      </w:r>
      <w:r>
        <w:rPr>
          <w:rFonts w:hint="eastAsia"/>
          <w:sz w:val="24"/>
          <w:szCs w:val="24"/>
        </w:rPr>
        <w:t>10</w:t>
      </w:r>
      <w:r>
        <w:rPr>
          <w:rFonts w:hint="eastAsia"/>
          <w:sz w:val="24"/>
          <w:szCs w:val="24"/>
        </w:rPr>
        <w:t>分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br/>
      </w:r>
      <w:r>
        <w:rPr>
          <w:rFonts w:hint="eastAsia"/>
          <w:sz w:val="24"/>
          <w:szCs w:val="24"/>
        </w:rPr>
        <w:tab/>
        <w:t>1.2</w:t>
      </w:r>
      <w:r>
        <w:rPr>
          <w:rFonts w:hint="eastAsia"/>
          <w:sz w:val="24"/>
          <w:szCs w:val="24"/>
        </w:rPr>
        <w:t>统计字符串中每个字母出现的次数，以</w:t>
      </w:r>
      <w:r>
        <w:rPr>
          <w:rFonts w:hint="eastAsia"/>
          <w:sz w:val="24"/>
          <w:szCs w:val="24"/>
        </w:rPr>
        <w:t>Map</w:t>
      </w:r>
      <w:r>
        <w:rPr>
          <w:rFonts w:hint="eastAsia"/>
          <w:sz w:val="24"/>
          <w:szCs w:val="24"/>
        </w:rPr>
        <w:t>结构返回（</w:t>
      </w:r>
      <w:r>
        <w:rPr>
          <w:rFonts w:hint="eastAsia"/>
          <w:sz w:val="24"/>
          <w:szCs w:val="24"/>
        </w:rPr>
        <w:t>10</w:t>
      </w:r>
      <w:r>
        <w:rPr>
          <w:rFonts w:hint="eastAsia"/>
          <w:sz w:val="24"/>
          <w:szCs w:val="24"/>
        </w:rPr>
        <w:t>分）</w:t>
      </w:r>
      <w:r>
        <w:rPr>
          <w:rFonts w:hint="eastAsia"/>
          <w:sz w:val="24"/>
          <w:szCs w:val="24"/>
        </w:rPr>
        <w:br/>
      </w:r>
      <w:r>
        <w:rPr>
          <w:rFonts w:hint="eastAsia"/>
          <w:sz w:val="24"/>
          <w:szCs w:val="24"/>
        </w:rPr>
        <w:tab/>
        <w:t>1.3</w:t>
      </w:r>
      <w:r>
        <w:rPr>
          <w:rFonts w:hint="eastAsia"/>
          <w:sz w:val="24"/>
          <w:szCs w:val="24"/>
        </w:rPr>
        <w:t>打印出现次数最多的字母及其次数（</w:t>
      </w:r>
      <w:r>
        <w:rPr>
          <w:rFonts w:hint="eastAsia"/>
          <w:sz w:val="24"/>
          <w:szCs w:val="24"/>
        </w:rPr>
        <w:t>10</w:t>
      </w:r>
      <w:r>
        <w:rPr>
          <w:rFonts w:hint="eastAsia"/>
          <w:sz w:val="24"/>
          <w:szCs w:val="24"/>
        </w:rPr>
        <w:t>分）</w:t>
      </w:r>
      <w:r>
        <w:rPr>
          <w:rFonts w:hint="eastAsia"/>
          <w:sz w:val="24"/>
          <w:szCs w:val="24"/>
        </w:rPr>
        <w:br/>
      </w:r>
      <w:r>
        <w:rPr>
          <w:rFonts w:hint="eastAsia"/>
          <w:sz w:val="24"/>
          <w:szCs w:val="24"/>
        </w:rPr>
        <w:tab/>
        <w:t xml:space="preserve">1.4 </w:t>
      </w:r>
      <w:r>
        <w:rPr>
          <w:rFonts w:hint="eastAsia"/>
          <w:sz w:val="24"/>
          <w:szCs w:val="24"/>
        </w:rPr>
        <w:t>返回</w:t>
      </w:r>
      <w:proofErr w:type="gramStart"/>
      <w:r>
        <w:rPr>
          <w:rFonts w:hint="eastAsia"/>
          <w:sz w:val="24"/>
          <w:szCs w:val="24"/>
        </w:rPr>
        <w:t>不</w:t>
      </w:r>
      <w:proofErr w:type="gramEnd"/>
      <w:r>
        <w:rPr>
          <w:rFonts w:hint="eastAsia"/>
          <w:sz w:val="24"/>
          <w:szCs w:val="24"/>
        </w:rPr>
        <w:t>含有重复字符的</w:t>
      </w:r>
      <w:proofErr w:type="gramStart"/>
      <w:r>
        <w:rPr>
          <w:rFonts w:hint="eastAsia"/>
          <w:sz w:val="24"/>
          <w:szCs w:val="24"/>
        </w:rPr>
        <w:t>最</w:t>
      </w:r>
      <w:proofErr w:type="gramEnd"/>
      <w:r>
        <w:rPr>
          <w:rFonts w:hint="eastAsia"/>
          <w:sz w:val="24"/>
          <w:szCs w:val="24"/>
        </w:rPr>
        <w:t>长子串（</w:t>
      </w:r>
      <w:r>
        <w:rPr>
          <w:rFonts w:hint="eastAsia"/>
          <w:sz w:val="24"/>
          <w:szCs w:val="24"/>
        </w:rPr>
        <w:t>20</w:t>
      </w:r>
      <w:r>
        <w:rPr>
          <w:rFonts w:hint="eastAsia"/>
          <w:sz w:val="24"/>
          <w:szCs w:val="24"/>
        </w:rPr>
        <w:t>分）</w:t>
      </w:r>
    </w:p>
    <w:p w:rsidR="002349A6" w:rsidRDefault="002349A6">
      <w:pPr>
        <w:spacing w:line="360" w:lineRule="auto"/>
        <w:rPr>
          <w:sz w:val="24"/>
          <w:szCs w:val="24"/>
        </w:rPr>
      </w:pPr>
      <w:r w:rsidRPr="002349A6">
        <w:rPr>
          <w:sz w:val="24"/>
          <w:szCs w:val="24"/>
        </w:rPr>
        <w:t>MyStringUtils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>j</w:t>
      </w:r>
      <w:r>
        <w:rPr>
          <w:rFonts w:hint="eastAsia"/>
          <w:sz w:val="24"/>
          <w:szCs w:val="24"/>
        </w:rPr>
        <w:t>ava</w:t>
      </w:r>
    </w:p>
    <w:p w:rsidR="002349A6" w:rsidRPr="002349A6" w:rsidRDefault="002349A6" w:rsidP="002349A6">
      <w:pPr>
        <w:widowControl/>
        <w:shd w:val="clear" w:color="auto" w:fill="13131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color w:val="EBEBEB"/>
          <w:sz w:val="20"/>
          <w:szCs w:val="20"/>
        </w:rPr>
      </w:pP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package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Question1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mport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java.util.ArrayList</w:t>
      </w:r>
      <w:proofErr w:type="spellEnd"/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mport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java.util.HashMap</w:t>
      </w:r>
      <w:proofErr w:type="spellEnd"/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mport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java.util.List</w:t>
      </w:r>
      <w:proofErr w:type="spellEnd"/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mport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java.util.Map</w:t>
      </w:r>
      <w:proofErr w:type="spellEnd"/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t>/**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br/>
        <w:t xml:space="preserve"> * </w:t>
      </w:r>
      <w:r w:rsidRPr="002349A6">
        <w:rPr>
          <w:rFonts w:ascii="Courier New" w:eastAsia="宋体" w:hAnsi="Courier New" w:cs="Courier New" w:hint="cs"/>
          <w:b/>
          <w:bCs/>
          <w:i/>
          <w:iCs/>
          <w:color w:val="499936"/>
          <w:sz w:val="20"/>
          <w:szCs w:val="20"/>
        </w:rPr>
        <w:t xml:space="preserve">@author 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t>Haiqing Bai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br/>
        <w:t xml:space="preserve"> * </w:t>
      </w:r>
      <w:r w:rsidRPr="002349A6">
        <w:rPr>
          <w:rFonts w:ascii="Courier New" w:eastAsia="宋体" w:hAnsi="Courier New" w:cs="Courier New" w:hint="cs"/>
          <w:b/>
          <w:bCs/>
          <w:i/>
          <w:iCs/>
          <w:color w:val="499936"/>
          <w:sz w:val="20"/>
          <w:szCs w:val="20"/>
        </w:rPr>
        <w:t xml:space="preserve">@date 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t>2023/4/19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br/>
        <w:t xml:space="preserve"> */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public class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yStringUtils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t>/**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br/>
        <w:t xml:space="preserve">     * </w:t>
      </w:r>
      <w:r w:rsidRPr="002349A6">
        <w:rPr>
          <w:rFonts w:ascii="宋体" w:eastAsia="宋体" w:hAnsi="宋体" w:cs="Courier New" w:hint="eastAsia"/>
          <w:i/>
          <w:iCs/>
          <w:color w:val="499936"/>
          <w:sz w:val="20"/>
          <w:szCs w:val="20"/>
        </w:rPr>
        <w:t>首字母变小写</w:t>
      </w:r>
      <w:r w:rsidRPr="002349A6">
        <w:rPr>
          <w:rFonts w:ascii="宋体" w:eastAsia="宋体" w:hAnsi="宋体" w:cs="Courier New" w:hint="eastAsia"/>
          <w:i/>
          <w:iCs/>
          <w:color w:val="499936"/>
          <w:sz w:val="20"/>
          <w:szCs w:val="20"/>
        </w:rPr>
        <w:br/>
      </w:r>
      <w:r w:rsidRPr="002349A6">
        <w:rPr>
          <w:rFonts w:ascii="宋体" w:eastAsia="宋体" w:hAnsi="宋体" w:cs="Courier New" w:hint="eastAsia"/>
          <w:i/>
          <w:iCs/>
          <w:color w:val="499936"/>
          <w:sz w:val="20"/>
          <w:szCs w:val="20"/>
        </w:rPr>
        <w:lastRenderedPageBreak/>
        <w:t xml:space="preserve">     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t xml:space="preserve">* </w:t>
      </w:r>
      <w:r w:rsidRPr="002349A6">
        <w:rPr>
          <w:rFonts w:ascii="Courier New" w:eastAsia="宋体" w:hAnsi="Courier New" w:cs="Courier New" w:hint="cs"/>
          <w:b/>
          <w:bCs/>
          <w:i/>
          <w:iCs/>
          <w:color w:val="499936"/>
          <w:sz w:val="20"/>
          <w:szCs w:val="20"/>
        </w:rPr>
        <w:t xml:space="preserve">@param </w:t>
      </w:r>
      <w:r w:rsidRPr="002349A6">
        <w:rPr>
          <w:rFonts w:ascii="Courier New" w:eastAsia="宋体" w:hAnsi="Courier New" w:cs="Courier New" w:hint="cs"/>
          <w:i/>
          <w:iCs/>
          <w:color w:val="A66E32"/>
          <w:sz w:val="20"/>
          <w:szCs w:val="20"/>
        </w:rPr>
        <w:t>str</w:t>
      </w:r>
      <w:r w:rsidRPr="002349A6">
        <w:rPr>
          <w:rFonts w:ascii="Courier New" w:eastAsia="宋体" w:hAnsi="Courier New" w:cs="Courier New" w:hint="cs"/>
          <w:i/>
          <w:iCs/>
          <w:color w:val="A66E32"/>
          <w:sz w:val="20"/>
          <w:szCs w:val="20"/>
        </w:rPr>
        <w:br/>
        <w:t xml:space="preserve">     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t xml:space="preserve">* </w:t>
      </w:r>
      <w:r w:rsidRPr="002349A6">
        <w:rPr>
          <w:rFonts w:ascii="Courier New" w:eastAsia="宋体" w:hAnsi="Courier New" w:cs="Courier New" w:hint="cs"/>
          <w:b/>
          <w:bCs/>
          <w:i/>
          <w:iCs/>
          <w:color w:val="499936"/>
          <w:sz w:val="20"/>
          <w:szCs w:val="20"/>
        </w:rPr>
        <w:t>@return</w:t>
      </w:r>
      <w:r w:rsidRPr="002349A6">
        <w:rPr>
          <w:rFonts w:ascii="Courier New" w:eastAsia="宋体" w:hAnsi="Courier New" w:cs="Courier New" w:hint="cs"/>
          <w:b/>
          <w:bCs/>
          <w:i/>
          <w:iCs/>
          <w:color w:val="499936"/>
          <w:sz w:val="20"/>
          <w:szCs w:val="20"/>
        </w:rPr>
        <w:br/>
        <w:t xml:space="preserve">     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t>*/</w:t>
      </w:r>
      <w:r w:rsidRPr="002349A6">
        <w:rPr>
          <w:rFonts w:ascii="Courier New" w:eastAsia="宋体" w:hAnsi="Courier New" w:cs="Courier New" w:hint="cs"/>
          <w:i/>
          <w:iCs/>
          <w:color w:val="499936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public static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String </w:t>
      </w:r>
      <w:proofErr w:type="spellStart"/>
      <w:r w:rsidRPr="002349A6">
        <w:rPr>
          <w:rFonts w:ascii="Courier New" w:eastAsia="宋体" w:hAnsi="Courier New" w:cs="Courier New" w:hint="cs"/>
          <w:color w:val="FFCF40"/>
          <w:sz w:val="20"/>
          <w:szCs w:val="20"/>
        </w:rPr>
        <w:t>reverseStr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tring st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cha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[]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chars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t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toCharArray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String reverse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54B33E"/>
          <w:sz w:val="20"/>
          <w:szCs w:val="20"/>
        </w:rPr>
        <w:t>""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for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nt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hars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</w:t>
      </w:r>
      <w:r w:rsidRPr="002349A6">
        <w:rPr>
          <w:rFonts w:ascii="Courier New" w:eastAsia="宋体" w:hAnsi="Courier New" w:cs="Courier New" w:hint="cs"/>
          <w:color w:val="ED94FF"/>
          <w:sz w:val="20"/>
          <w:szCs w:val="20"/>
        </w:rPr>
        <w:t>length</w:t>
      </w:r>
      <w:proofErr w:type="spellEnd"/>
      <w:r w:rsidRPr="002349A6">
        <w:rPr>
          <w:rFonts w:ascii="Courier New" w:eastAsia="宋体" w:hAnsi="Courier New" w:cs="Courier New" w:hint="cs"/>
          <w:color w:val="ED94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- 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1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;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&gt;= 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0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;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--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reverse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+=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hars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[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]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return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reverse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public static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Hash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&lt;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haracter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,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ntege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&gt; </w:t>
      </w:r>
      <w:proofErr w:type="spellStart"/>
      <w:r w:rsidRPr="002349A6">
        <w:rPr>
          <w:rFonts w:ascii="Courier New" w:eastAsia="宋体" w:hAnsi="Courier New" w:cs="Courier New" w:hint="cs"/>
          <w:color w:val="FFCF40"/>
          <w:sz w:val="20"/>
          <w:szCs w:val="20"/>
        </w:rPr>
        <w:t>countNum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tring st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Hash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&lt;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haracter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,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ntege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&gt;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map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new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HashMap&lt;&gt;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for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char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c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: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t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toCharArray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>//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将此字符串转换为一个新的字符数组。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>//4.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使用获取到的字符，去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>Map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集合判断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>key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是否存在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f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containsKey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>//key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存在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Integer value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ge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value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++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pu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,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value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}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else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>//key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不存在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pu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, 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1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return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p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public static void </w:t>
      </w:r>
      <w:proofErr w:type="spellStart"/>
      <w:r w:rsidRPr="002349A6">
        <w:rPr>
          <w:rFonts w:ascii="Courier New" w:eastAsia="宋体" w:hAnsi="Courier New" w:cs="Courier New" w:hint="cs"/>
          <w:color w:val="FFCF40"/>
          <w:sz w:val="20"/>
          <w:szCs w:val="20"/>
        </w:rPr>
        <w:t>printMos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tring st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Hash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&lt;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haracter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,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ntege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&gt;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yMap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=</w:t>
      </w:r>
      <w:proofErr w:type="spellStart"/>
      <w:r w:rsidRPr="002349A6">
        <w:rPr>
          <w:rFonts w:ascii="Courier New" w:eastAsia="宋体" w:hAnsi="Courier New" w:cs="Courier New" w:hint="cs"/>
          <w:i/>
          <w:iCs/>
          <w:color w:val="EBEBEB"/>
          <w:sz w:val="20"/>
          <w:szCs w:val="20"/>
        </w:rPr>
        <w:t>countNum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t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Integer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Value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0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Character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rkedCha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54B33E"/>
          <w:sz w:val="20"/>
          <w:szCs w:val="20"/>
        </w:rPr>
        <w:t>'?'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for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Character key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: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y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keySe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if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y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ge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key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&gt;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Value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Value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=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yMap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ge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key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rkedChar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=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key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ystem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</w:t>
      </w:r>
      <w:r w:rsidRPr="002349A6">
        <w:rPr>
          <w:rFonts w:ascii="Courier New" w:eastAsia="宋体" w:hAnsi="Courier New" w:cs="Courier New" w:hint="cs"/>
          <w:i/>
          <w:iCs/>
          <w:color w:val="ED94FF"/>
          <w:sz w:val="20"/>
          <w:szCs w:val="20"/>
        </w:rPr>
        <w:t>ou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println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rkedChar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+</w:t>
      </w:r>
      <w:r w:rsidRPr="002349A6">
        <w:rPr>
          <w:rFonts w:ascii="Courier New" w:eastAsia="宋体" w:hAnsi="Courier New" w:cs="Courier New" w:hint="cs"/>
          <w:color w:val="54B33E"/>
          <w:sz w:val="20"/>
          <w:szCs w:val="20"/>
        </w:rPr>
        <w:t>' '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+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Value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public static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String </w:t>
      </w:r>
      <w:proofErr w:type="spellStart"/>
      <w:r w:rsidRPr="002349A6">
        <w:rPr>
          <w:rFonts w:ascii="Courier New" w:eastAsia="宋体" w:hAnsi="Courier New" w:cs="Courier New" w:hint="cs"/>
          <w:color w:val="FFCF40"/>
          <w:sz w:val="20"/>
          <w:szCs w:val="20"/>
        </w:rPr>
        <w:t>getLonger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String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target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String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longerSt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54B33E"/>
          <w:sz w:val="20"/>
          <w:szCs w:val="20"/>
        </w:rPr>
        <w:t>""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nt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Longe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0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if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target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=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null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||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targe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length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() == 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0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</w:t>
      </w:r>
      <w:proofErr w:type="spellStart"/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return</w:t>
      </w:r>
      <w:r w:rsidRPr="002349A6">
        <w:rPr>
          <w:rFonts w:ascii="Courier New" w:eastAsia="宋体" w:hAnsi="Courier New" w:cs="Courier New" w:hint="cs"/>
          <w:color w:val="54B33E"/>
          <w:sz w:val="20"/>
          <w:szCs w:val="20"/>
        </w:rPr>
        <w:t>"illegal</w:t>
      </w:r>
      <w:proofErr w:type="spellEnd"/>
      <w:r w:rsidRPr="002349A6">
        <w:rPr>
          <w:rFonts w:ascii="Courier New" w:eastAsia="宋体" w:hAnsi="Courier New" w:cs="Courier New" w:hint="cs"/>
          <w:color w:val="54B33E"/>
          <w:sz w:val="20"/>
          <w:szCs w:val="20"/>
        </w:rPr>
        <w:t>"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 xml:space="preserve">// 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结束递归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</w:t>
      </w:r>
      <w:proofErr w:type="spellStart"/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boolean</w:t>
      </w:r>
      <w:proofErr w:type="spellEnd"/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out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false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tringBuffe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sb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new </w:t>
      </w:r>
      <w:proofErr w:type="spellStart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StringBuffer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for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int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=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0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 xml:space="preserve">;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&lt;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targe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length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++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String chat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targe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charAt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) + </w:t>
      </w:r>
      <w:r w:rsidRPr="002349A6">
        <w:rPr>
          <w:rFonts w:ascii="Courier New" w:eastAsia="宋体" w:hAnsi="Courier New" w:cs="Courier New" w:hint="cs"/>
          <w:color w:val="54B33E"/>
          <w:sz w:val="20"/>
          <w:szCs w:val="20"/>
        </w:rPr>
        <w:t>""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if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!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b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toString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.contains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ha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b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append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cha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if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i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targe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length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 -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1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>//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整个字符串是否完全遍历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longerSt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b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toString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Longe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b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length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out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true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lastRenderedPageBreak/>
        <w:t xml:space="preserve">    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}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else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if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Longe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&lt;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b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length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 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longerSt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b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toString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   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Longe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sb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.length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 xml:space="preserve">// 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每次递归去掉首字母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target = </w:t>
      </w:r>
      <w:proofErr w:type="spellStart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target.substring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r w:rsidRPr="002349A6">
        <w:rPr>
          <w:rFonts w:ascii="Courier New" w:eastAsia="宋体" w:hAnsi="Courier New" w:cs="Courier New" w:hint="cs"/>
          <w:b/>
          <w:bCs/>
          <w:color w:val="33CCFF"/>
          <w:sz w:val="20"/>
          <w:szCs w:val="20"/>
        </w:rPr>
        <w:t>1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7EC3E6"/>
          <w:sz w:val="20"/>
          <w:szCs w:val="20"/>
        </w:rPr>
        <w:t xml:space="preserve">// 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t>不可能获得更长的子字符串了</w:t>
      </w:r>
      <w:r w:rsidRPr="002349A6">
        <w:rPr>
          <w:rFonts w:ascii="宋体" w:eastAsia="宋体" w:hAnsi="宋体" w:cs="Courier New" w:hint="eastAsia"/>
          <w:color w:val="7EC3E6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if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maxLonger</w:t>
      </w:r>
      <w:proofErr w:type="spellEnd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= </w:t>
      </w:r>
      <w:proofErr w:type="spellStart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target.length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)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    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 xml:space="preserve">out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 xml:space="preserve">=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true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break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>if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!</w:t>
      </w:r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out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) {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    </w:t>
      </w:r>
      <w:proofErr w:type="spellStart"/>
      <w:r w:rsidRPr="002349A6">
        <w:rPr>
          <w:rFonts w:ascii="Courier New" w:eastAsia="宋体" w:hAnsi="Courier New" w:cs="Courier New" w:hint="cs"/>
          <w:i/>
          <w:iCs/>
          <w:color w:val="EBEBEB"/>
          <w:sz w:val="20"/>
          <w:szCs w:val="20"/>
        </w:rPr>
        <w:t>getLonger</w:t>
      </w:r>
      <w:proofErr w:type="spellEnd"/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(target)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 xml:space="preserve">        </w:t>
      </w:r>
      <w:r w:rsidRPr="002349A6">
        <w:rPr>
          <w:rFonts w:ascii="Courier New" w:eastAsia="宋体" w:hAnsi="Courier New" w:cs="Courier New" w:hint="cs"/>
          <w:color w:val="ED864A"/>
          <w:sz w:val="20"/>
          <w:szCs w:val="20"/>
        </w:rPr>
        <w:t xml:space="preserve">return </w:t>
      </w:r>
      <w:proofErr w:type="spellStart"/>
      <w:r w:rsidRPr="002349A6">
        <w:rPr>
          <w:rFonts w:ascii="Courier New" w:eastAsia="宋体" w:hAnsi="Courier New" w:cs="Courier New" w:hint="cs"/>
          <w:color w:val="FFFFFF"/>
          <w:sz w:val="20"/>
          <w:szCs w:val="20"/>
        </w:rPr>
        <w:t>longerStr</w:t>
      </w:r>
      <w:proofErr w:type="spellEnd"/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t>;</w:t>
      </w:r>
      <w:r w:rsidRPr="002349A6">
        <w:rPr>
          <w:rFonts w:ascii="Courier New" w:eastAsia="宋体" w:hAnsi="Courier New" w:cs="Courier New" w:hint="cs"/>
          <w:b/>
          <w:bCs/>
          <w:color w:val="ED864A"/>
          <w:sz w:val="20"/>
          <w:szCs w:val="20"/>
        </w:rPr>
        <w:br/>
        <w:t xml:space="preserve">    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t>}</w:t>
      </w:r>
      <w:r w:rsidRPr="002349A6">
        <w:rPr>
          <w:rFonts w:ascii="Courier New" w:eastAsia="宋体" w:hAnsi="Courier New" w:cs="Courier New" w:hint="cs"/>
          <w:color w:val="EBEBEB"/>
          <w:sz w:val="20"/>
          <w:szCs w:val="20"/>
        </w:rPr>
        <w:br/>
        <w:t>}</w:t>
      </w:r>
    </w:p>
    <w:p w:rsidR="002349A6" w:rsidRDefault="002349A6" w:rsidP="002349A6">
      <w:pPr>
        <w:spacing w:line="360" w:lineRule="auto"/>
        <w:rPr>
          <w:sz w:val="24"/>
          <w:szCs w:val="24"/>
        </w:rPr>
      </w:pPr>
      <w:r w:rsidRPr="002349A6">
        <w:rPr>
          <w:sz w:val="24"/>
          <w:szCs w:val="24"/>
        </w:rPr>
        <w:t>StringUtils</w:t>
      </w:r>
      <w:r>
        <w:rPr>
          <w:sz w:val="24"/>
          <w:szCs w:val="24"/>
        </w:rPr>
        <w:t>Demo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>j</w:t>
      </w:r>
      <w:r>
        <w:rPr>
          <w:rFonts w:hint="eastAsia"/>
          <w:sz w:val="24"/>
          <w:szCs w:val="24"/>
        </w:rPr>
        <w:t>ava</w:t>
      </w:r>
    </w:p>
    <w:p w:rsidR="002349A6" w:rsidRDefault="002349A6" w:rsidP="002349A6">
      <w:pPr>
        <w:pStyle w:val="HTMLPreformatted"/>
        <w:shd w:val="clear" w:color="auto" w:fill="131314"/>
        <w:rPr>
          <w:rFonts w:ascii="Courier New" w:hAnsi="Courier New" w:cs="Courier New"/>
          <w:color w:val="EBEBEB"/>
          <w:sz w:val="20"/>
          <w:szCs w:val="20"/>
        </w:rPr>
      </w:pPr>
      <w:r>
        <w:rPr>
          <w:rFonts w:ascii="Courier New" w:hAnsi="Courier New" w:cs="Courier New"/>
          <w:color w:val="ED864A"/>
          <w:sz w:val="20"/>
          <w:szCs w:val="20"/>
        </w:rPr>
        <w:t xml:space="preserve">package </w:t>
      </w:r>
      <w:r>
        <w:rPr>
          <w:rFonts w:ascii="Courier New" w:hAnsi="Courier New" w:cs="Courier New"/>
          <w:color w:val="FFFFFF"/>
          <w:sz w:val="20"/>
          <w:szCs w:val="20"/>
        </w:rPr>
        <w:t>Question1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Map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Scanner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static </w:t>
      </w:r>
      <w:r>
        <w:rPr>
          <w:rFonts w:ascii="Courier New" w:hAnsi="Courier New" w:cs="Courier New"/>
          <w:color w:val="FFFFFF"/>
          <w:sz w:val="20"/>
          <w:szCs w:val="20"/>
        </w:rPr>
        <w:t>Question1.MyStringUtils</w:t>
      </w:r>
      <w:r>
        <w:rPr>
          <w:rFonts w:ascii="Courier New" w:hAnsi="Courier New" w:cs="Courier New"/>
          <w:color w:val="EBEBEB"/>
          <w:sz w:val="20"/>
          <w:szCs w:val="20"/>
        </w:rPr>
        <w:t>.*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/**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author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Haiqing Bai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date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2023/4/20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/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class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tringUtilsDemo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tatic void </w:t>
      </w:r>
      <w:r>
        <w:rPr>
          <w:rFonts w:ascii="Courier New" w:hAnsi="Courier New" w:cs="Courier New"/>
          <w:color w:val="FFCF40"/>
          <w:sz w:val="20"/>
          <w:szCs w:val="20"/>
        </w:rPr>
        <w:t>main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ing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[]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 xml:space="preserve">//        Scanner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sc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 xml:space="preserve"> = new Scanner(System.in);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//       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System.out.println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"</w:t>
      </w:r>
      <w:r>
        <w:rPr>
          <w:rFonts w:cs="Courier New" w:hint="eastAsia"/>
          <w:color w:val="7EC3E6"/>
          <w:sz w:val="20"/>
          <w:szCs w:val="20"/>
        </w:rPr>
        <w:t>请输入一个字符串：</w:t>
      </w:r>
      <w:r>
        <w:rPr>
          <w:rFonts w:ascii="Courier New" w:hAnsi="Courier New" w:cs="Courier New"/>
          <w:color w:val="7EC3E6"/>
          <w:sz w:val="20"/>
          <w:szCs w:val="20"/>
        </w:rPr>
        <w:t>");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//        String str =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sc.next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);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>String str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54B33E"/>
          <w:sz w:val="20"/>
          <w:szCs w:val="20"/>
        </w:rPr>
        <w:t>abcdafgc</w:t>
      </w:r>
      <w:proofErr w:type="spellEnd"/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>String str1</w:t>
      </w:r>
      <w:r>
        <w:rPr>
          <w:rFonts w:ascii="Courier New" w:hAnsi="Courier New" w:cs="Courier New"/>
          <w:color w:val="EBEBEB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i/>
          <w:iCs/>
          <w:color w:val="EBEBEB"/>
          <w:sz w:val="20"/>
          <w:szCs w:val="20"/>
        </w:rPr>
        <w:t>reverseStr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原字符串：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+</w:t>
      </w:r>
      <w:r>
        <w:rPr>
          <w:rFonts w:ascii="Courier New" w:hAnsi="Courier New" w:cs="Courier New"/>
          <w:color w:val="FFFFFF"/>
          <w:sz w:val="20"/>
          <w:szCs w:val="20"/>
        </w:rPr>
        <w:t>str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反转测试结果：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+</w:t>
      </w:r>
      <w:r>
        <w:rPr>
          <w:rFonts w:ascii="Courier New" w:hAnsi="Courier New" w:cs="Courier New"/>
          <w:color w:val="FFFFFF"/>
          <w:sz w:val="20"/>
          <w:szCs w:val="20"/>
        </w:rPr>
        <w:t>str1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>Map</w:t>
      </w:r>
      <w:r>
        <w:rPr>
          <w:rFonts w:ascii="Courier New" w:hAnsi="Courier New" w:cs="Courier New"/>
          <w:color w:val="EBEBEB"/>
          <w:sz w:val="20"/>
          <w:szCs w:val="20"/>
        </w:rPr>
        <w:t>&lt;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haracter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FFFFFF"/>
          <w:sz w:val="20"/>
          <w:szCs w:val="20"/>
        </w:rPr>
        <w:t>Integer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 xml:space="preserve">&gt;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mapResul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i/>
          <w:iCs/>
          <w:color w:val="EBEBEB"/>
          <w:sz w:val="20"/>
          <w:szCs w:val="20"/>
        </w:rPr>
        <w:t>countNum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7EC3E6"/>
          <w:sz w:val="20"/>
          <w:szCs w:val="20"/>
        </w:rPr>
        <w:t>//</w:t>
      </w:r>
      <w:r>
        <w:rPr>
          <w:rFonts w:cs="Courier New" w:hint="eastAsia"/>
          <w:color w:val="7EC3E6"/>
          <w:sz w:val="20"/>
          <w:szCs w:val="20"/>
        </w:rPr>
        <w:t>展示结果</w:t>
      </w:r>
      <w:r>
        <w:rPr>
          <w:rFonts w:ascii="Courier New" w:hAnsi="Courier New" w:cs="Courier New"/>
          <w:color w:val="7EC3E6"/>
          <w:sz w:val="20"/>
          <w:szCs w:val="20"/>
        </w:rPr>
        <w:t>map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字母出现次数统计</w:t>
      </w:r>
      <w:r>
        <w:rPr>
          <w:rFonts w:ascii="Courier New" w:hAnsi="Courier New" w:cs="Courier New"/>
          <w:color w:val="54B33E"/>
          <w:sz w:val="20"/>
          <w:szCs w:val="20"/>
        </w:rPr>
        <w:t>map</w:t>
      </w:r>
      <w:r>
        <w:rPr>
          <w:rFonts w:cs="Courier New" w:hint="eastAsia"/>
          <w:color w:val="54B33E"/>
          <w:sz w:val="20"/>
          <w:szCs w:val="20"/>
        </w:rPr>
        <w:t>展示：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for 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Character key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: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mapResult</w:t>
      </w:r>
      <w:r>
        <w:rPr>
          <w:rFonts w:ascii="Courier New" w:hAnsi="Courier New" w:cs="Courier New"/>
          <w:color w:val="EBEBEB"/>
          <w:sz w:val="20"/>
          <w:szCs w:val="20"/>
        </w:rPr>
        <w:t>.keySe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Integer value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mapResult</w:t>
      </w:r>
      <w:r>
        <w:rPr>
          <w:rFonts w:ascii="Courier New" w:hAnsi="Courier New" w:cs="Courier New"/>
          <w:color w:val="EBEBEB"/>
          <w:sz w:val="20"/>
          <w:szCs w:val="20"/>
        </w:rPr>
        <w:t>.ge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key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key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+ </w:t>
      </w:r>
      <w:r>
        <w:rPr>
          <w:rFonts w:ascii="Courier New" w:hAnsi="Courier New" w:cs="Courier New"/>
          <w:color w:val="54B33E"/>
          <w:sz w:val="20"/>
          <w:szCs w:val="20"/>
        </w:rPr>
        <w:t xml:space="preserve">"="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+ </w:t>
      </w:r>
      <w:r>
        <w:rPr>
          <w:rFonts w:ascii="Courier New" w:hAnsi="Courier New" w:cs="Courier New"/>
          <w:color w:val="FFFFFF"/>
          <w:sz w:val="20"/>
          <w:szCs w:val="20"/>
        </w:rPr>
        <w:t>value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出现次数最多字母展示：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i/>
          <w:iCs/>
          <w:color w:val="EBEBEB"/>
          <w:sz w:val="20"/>
          <w:szCs w:val="20"/>
        </w:rPr>
        <w:t>printMos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最长非重复字母子串展示：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i/>
          <w:iCs/>
          <w:color w:val="EBEBEB"/>
          <w:sz w:val="20"/>
          <w:szCs w:val="20"/>
        </w:rPr>
        <w:t>getLonger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</w:t>
      </w:r>
      <w:r>
        <w:rPr>
          <w:rFonts w:ascii="Courier New" w:hAnsi="Courier New" w:cs="Courier New"/>
          <w:color w:val="EBEBEB"/>
          <w:sz w:val="20"/>
          <w:szCs w:val="20"/>
        </w:rPr>
        <w:t>)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>}</w:t>
      </w:r>
    </w:p>
    <w:p w:rsidR="00C14165" w:rsidRDefault="002349A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结果：</w:t>
      </w:r>
    </w:p>
    <w:p w:rsidR="002349A6" w:rsidRPr="002349A6" w:rsidRDefault="002349A6" w:rsidP="002349A6">
      <w:pPr>
        <w:spacing w:line="360" w:lineRule="auto"/>
        <w:jc w:val="center"/>
        <w:rPr>
          <w:sz w:val="24"/>
          <w:szCs w:val="24"/>
        </w:rPr>
      </w:pPr>
      <w:r w:rsidRPr="002349A6">
        <w:rPr>
          <w:noProof/>
          <w:sz w:val="24"/>
          <w:szCs w:val="24"/>
        </w:rPr>
        <w:lastRenderedPageBreak/>
        <w:drawing>
          <wp:inline distT="0" distB="0" distL="0" distR="0">
            <wp:extent cx="3415567" cy="26559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541" cy="2662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4165" w:rsidRDefault="00000000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创建学生对象，包括姓名、年龄、住址、出生年月等属性；模拟生成学生集合，基于字段注解、打印输出该集合，要求输出的第一行数据为字段名称、后续行数据为集合数据；不限输出格式，可以是</w:t>
      </w:r>
      <w:r>
        <w:rPr>
          <w:rFonts w:hint="eastAsia"/>
          <w:sz w:val="24"/>
          <w:szCs w:val="24"/>
        </w:rPr>
        <w:t>excel</w:t>
      </w:r>
      <w:r>
        <w:rPr>
          <w:rFonts w:hint="eastAsia"/>
          <w:sz w:val="24"/>
          <w:szCs w:val="24"/>
        </w:rPr>
        <w:t>、</w:t>
      </w:r>
      <w:proofErr w:type="spellStart"/>
      <w:r>
        <w:rPr>
          <w:rFonts w:hint="eastAsia"/>
          <w:sz w:val="24"/>
          <w:szCs w:val="24"/>
        </w:rPr>
        <w:t>htm</w:t>
      </w:r>
      <w:proofErr w:type="spellEnd"/>
      <w:r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txt</w:t>
      </w:r>
      <w:r>
        <w:rPr>
          <w:rFonts w:hint="eastAsia"/>
          <w:sz w:val="24"/>
          <w:szCs w:val="24"/>
        </w:rPr>
        <w:t>等；</w:t>
      </w:r>
      <w:r>
        <w:rPr>
          <w:rFonts w:hint="eastAsia"/>
          <w:sz w:val="24"/>
          <w:szCs w:val="24"/>
        </w:rPr>
        <w:br/>
      </w:r>
      <w:r>
        <w:rPr>
          <w:rFonts w:hint="eastAsia"/>
          <w:sz w:val="24"/>
          <w:szCs w:val="24"/>
        </w:rPr>
        <w:tab/>
        <w:t>2.1.</w:t>
      </w:r>
      <w:r>
        <w:rPr>
          <w:rFonts w:hint="eastAsia"/>
          <w:sz w:val="24"/>
          <w:szCs w:val="24"/>
        </w:rPr>
        <w:t>定义注解类：用于标注集合对象属性；（</w:t>
      </w:r>
      <w:r>
        <w:rPr>
          <w:rFonts w:hint="eastAsia"/>
          <w:sz w:val="24"/>
          <w:szCs w:val="24"/>
        </w:rPr>
        <w:t>10</w:t>
      </w:r>
      <w:r>
        <w:rPr>
          <w:rFonts w:hint="eastAsia"/>
          <w:sz w:val="24"/>
          <w:szCs w:val="24"/>
        </w:rPr>
        <w:t>分）</w:t>
      </w:r>
      <w:r>
        <w:rPr>
          <w:rFonts w:hint="eastAsia"/>
          <w:sz w:val="24"/>
          <w:szCs w:val="24"/>
        </w:rPr>
        <w:br/>
      </w:r>
      <w:r>
        <w:rPr>
          <w:rFonts w:hint="eastAsia"/>
          <w:sz w:val="24"/>
          <w:szCs w:val="24"/>
        </w:rPr>
        <w:tab/>
        <w:t>2.2</w:t>
      </w:r>
      <w:r>
        <w:rPr>
          <w:sz w:val="24"/>
          <w:szCs w:val="24"/>
        </w:rPr>
        <w:t>.</w:t>
      </w:r>
      <w:r>
        <w:rPr>
          <w:rFonts w:hint="eastAsia"/>
          <w:sz w:val="24"/>
          <w:szCs w:val="24"/>
        </w:rPr>
        <w:t>定义工具类输出集合对象</w:t>
      </w:r>
      <w:r>
        <w:rPr>
          <w:rFonts w:hint="eastAsia"/>
          <w:sz w:val="24"/>
          <w:szCs w:val="24"/>
        </w:rPr>
        <w:t>:</w:t>
      </w:r>
      <w:r>
        <w:rPr>
          <w:rFonts w:hint="eastAsia"/>
          <w:sz w:val="24"/>
          <w:szCs w:val="24"/>
        </w:rPr>
        <w:t>集合输出时根据属性的标注输出属性字段名</w:t>
      </w:r>
      <w:r>
        <w:rPr>
          <w:rFonts w:hint="eastAsia"/>
          <w:sz w:val="24"/>
          <w:szCs w:val="24"/>
        </w:rPr>
        <w:t>;(20</w:t>
      </w:r>
      <w:r>
        <w:rPr>
          <w:rFonts w:hint="eastAsia"/>
          <w:sz w:val="24"/>
          <w:szCs w:val="24"/>
        </w:rPr>
        <w:t>分</w:t>
      </w:r>
      <w:r>
        <w:rPr>
          <w:rFonts w:hint="eastAsia"/>
          <w:sz w:val="24"/>
          <w:szCs w:val="24"/>
        </w:rPr>
        <w:t>)</w:t>
      </w:r>
    </w:p>
    <w:p w:rsidR="00C14165" w:rsidRDefault="002349A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Print</w:t>
      </w:r>
      <w:r>
        <w:rPr>
          <w:sz w:val="24"/>
          <w:szCs w:val="24"/>
        </w:rPr>
        <w:t>InfoDemo.java</w:t>
      </w:r>
    </w:p>
    <w:p w:rsidR="008515FE" w:rsidRPr="008515FE" w:rsidRDefault="008515FE" w:rsidP="008515FE">
      <w:pPr>
        <w:pStyle w:val="HTMLPreformatted"/>
        <w:shd w:val="clear" w:color="auto" w:fill="131314"/>
        <w:rPr>
          <w:rFonts w:ascii="Courier New" w:hAnsi="Courier New" w:cs="Courier New"/>
          <w:color w:val="EBEBEB"/>
          <w:sz w:val="20"/>
          <w:szCs w:val="20"/>
        </w:rPr>
      </w:pPr>
      <w:r>
        <w:rPr>
          <w:rFonts w:ascii="Courier New" w:hAnsi="Courier New" w:cs="Courier New"/>
          <w:color w:val="ED864A"/>
          <w:sz w:val="20"/>
          <w:szCs w:val="20"/>
        </w:rPr>
        <w:t xml:space="preserve">package </w:t>
      </w:r>
      <w:r>
        <w:rPr>
          <w:rFonts w:ascii="Courier New" w:hAnsi="Courier New" w:cs="Courier New"/>
          <w:color w:val="FFFFFF"/>
          <w:sz w:val="20"/>
          <w:szCs w:val="20"/>
        </w:rPr>
        <w:t>Question2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HashSe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Se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Iterator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static </w:t>
      </w:r>
      <w:r>
        <w:rPr>
          <w:rFonts w:ascii="Courier New" w:hAnsi="Courier New" w:cs="Courier New"/>
          <w:color w:val="FFFFFF"/>
          <w:sz w:val="20"/>
          <w:szCs w:val="20"/>
        </w:rPr>
        <w:t>Question2.Set2Excel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BEBEB"/>
          <w:sz w:val="20"/>
          <w:szCs w:val="20"/>
        </w:rPr>
        <w:t>toExcel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/**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author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Haiqing Bai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date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2023/4/19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/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class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PrintInfoDemo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tatic void </w:t>
      </w:r>
      <w:r>
        <w:rPr>
          <w:rFonts w:ascii="Courier New" w:hAnsi="Courier New" w:cs="Courier New"/>
          <w:color w:val="FFCF40"/>
          <w:sz w:val="20"/>
          <w:szCs w:val="20"/>
        </w:rPr>
        <w:t>main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ing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[]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 xml:space="preserve">)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throws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Exception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>Set</w:t>
      </w:r>
      <w:r>
        <w:rPr>
          <w:rFonts w:ascii="Courier New" w:hAnsi="Courier New" w:cs="Courier New"/>
          <w:color w:val="EBEBEB"/>
          <w:sz w:val="20"/>
          <w:szCs w:val="20"/>
        </w:rPr>
        <w:t>&lt;</w:t>
      </w:r>
      <w:r>
        <w:rPr>
          <w:rFonts w:ascii="Courier New" w:hAnsi="Courier New" w:cs="Courier New"/>
          <w:color w:val="FFFFFF"/>
          <w:sz w:val="20"/>
          <w:szCs w:val="20"/>
        </w:rPr>
        <w:t>Object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&gt;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et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new </w:t>
      </w:r>
      <w:r>
        <w:rPr>
          <w:rFonts w:ascii="Courier New" w:hAnsi="Courier New" w:cs="Courier New"/>
          <w:color w:val="EBEBEB"/>
          <w:sz w:val="20"/>
          <w:szCs w:val="20"/>
        </w:rPr>
        <w:t>HashSet&lt;</w:t>
      </w:r>
      <w:r>
        <w:rPr>
          <w:rFonts w:ascii="Courier New" w:hAnsi="Courier New" w:cs="Courier New"/>
          <w:color w:val="FFFFFF"/>
          <w:sz w:val="20"/>
          <w:szCs w:val="20"/>
        </w:rPr>
        <w:t>Object</w:t>
      </w:r>
      <w:r>
        <w:rPr>
          <w:rFonts w:ascii="Courier New" w:hAnsi="Courier New" w:cs="Courier New"/>
          <w:color w:val="EBEBEB"/>
          <w:sz w:val="20"/>
          <w:szCs w:val="20"/>
        </w:rPr>
        <w:t>&gt;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et</w:t>
      </w:r>
      <w:r>
        <w:rPr>
          <w:rFonts w:ascii="Courier New" w:hAnsi="Courier New" w:cs="Courier New"/>
          <w:color w:val="EBEBEB"/>
          <w:sz w:val="20"/>
          <w:szCs w:val="20"/>
        </w:rPr>
        <w:t>.add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new </w:t>
      </w:r>
      <w:r>
        <w:rPr>
          <w:rFonts w:ascii="Courier New" w:hAnsi="Courier New" w:cs="Courier New"/>
          <w:color w:val="EBEBEB"/>
          <w:sz w:val="20"/>
          <w:szCs w:val="20"/>
        </w:rPr>
        <w:t>Student(</w:t>
      </w:r>
      <w:r>
        <w:rPr>
          <w:rFonts w:ascii="Courier New" w:hAnsi="Courier New" w:cs="Courier New"/>
          <w:color w:val="54B33E"/>
          <w:sz w:val="20"/>
          <w:szCs w:val="20"/>
        </w:rPr>
        <w:t>"123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China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张三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女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2006-03-09"</w:t>
      </w:r>
      <w:r>
        <w:rPr>
          <w:rFonts w:ascii="Courier New" w:hAnsi="Courier New" w:cs="Courier New"/>
          <w:color w:val="EBEBEB"/>
          <w:sz w:val="20"/>
          <w:szCs w:val="20"/>
        </w:rPr>
        <w:t>)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et</w:t>
      </w:r>
      <w:r>
        <w:rPr>
          <w:rFonts w:ascii="Courier New" w:hAnsi="Courier New" w:cs="Courier New"/>
          <w:color w:val="EBEBEB"/>
          <w:sz w:val="20"/>
          <w:szCs w:val="20"/>
        </w:rPr>
        <w:t>.add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new </w:t>
      </w:r>
      <w:r>
        <w:rPr>
          <w:rFonts w:ascii="Courier New" w:hAnsi="Courier New" w:cs="Courier New"/>
          <w:color w:val="EBEBEB"/>
          <w:sz w:val="20"/>
          <w:szCs w:val="20"/>
        </w:rPr>
        <w:t>Student(</w:t>
      </w:r>
      <w:r>
        <w:rPr>
          <w:rFonts w:ascii="Courier New" w:hAnsi="Courier New" w:cs="Courier New"/>
          <w:color w:val="54B33E"/>
          <w:sz w:val="20"/>
          <w:szCs w:val="20"/>
        </w:rPr>
        <w:t>"111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USA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罗斯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男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54B33E"/>
          <w:sz w:val="20"/>
          <w:szCs w:val="20"/>
        </w:rPr>
        <w:t>"2003-01-19"</w:t>
      </w:r>
      <w:r>
        <w:rPr>
          <w:rFonts w:ascii="Courier New" w:hAnsi="Courier New" w:cs="Courier New"/>
          <w:color w:val="EBEBEB"/>
          <w:sz w:val="20"/>
          <w:szCs w:val="20"/>
        </w:rPr>
        <w:t>)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 xml:space="preserve">//        Iterator&lt;Object&gt; it =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set.iterator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);</w:t>
      </w:r>
      <w:r>
        <w:rPr>
          <w:rFonts w:ascii="Courier New" w:hAnsi="Courier New" w:cs="Courier New"/>
          <w:color w:val="7EC3E6"/>
          <w:sz w:val="20"/>
          <w:szCs w:val="20"/>
        </w:rPr>
        <w:br/>
        <w:t>//        while (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it.hasNext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)) {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//            Student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myStudent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 xml:space="preserve"> = (Student)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it.next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);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//           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System.out.println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myStudent.getName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));</w:t>
      </w:r>
      <w:r>
        <w:rPr>
          <w:rFonts w:ascii="Courier New" w:hAnsi="Courier New" w:cs="Courier New"/>
          <w:color w:val="7EC3E6"/>
          <w:sz w:val="20"/>
          <w:szCs w:val="20"/>
        </w:rPr>
        <w:br/>
        <w:t>//        }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filePath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=</w:t>
      </w:r>
      <w:r>
        <w:rPr>
          <w:rFonts w:ascii="Courier New" w:hAnsi="Courier New" w:cs="Courier New"/>
          <w:color w:val="54B33E"/>
          <w:sz w:val="20"/>
          <w:szCs w:val="20"/>
        </w:rPr>
        <w:t>"C:</w:t>
      </w:r>
      <w:r>
        <w:rPr>
          <w:rFonts w:ascii="Courier New" w:hAnsi="Courier New" w:cs="Courier New"/>
          <w:color w:val="ED864A"/>
          <w:sz w:val="20"/>
          <w:szCs w:val="20"/>
        </w:rPr>
        <w:t>\\</w:t>
      </w:r>
      <w:r>
        <w:rPr>
          <w:rFonts w:ascii="Courier New" w:hAnsi="Courier New" w:cs="Courier New"/>
          <w:color w:val="54B33E"/>
          <w:sz w:val="20"/>
          <w:szCs w:val="20"/>
        </w:rPr>
        <w:t>Users</w:t>
      </w:r>
      <w:r>
        <w:rPr>
          <w:rFonts w:ascii="Courier New" w:hAnsi="Courier New" w:cs="Courier New"/>
          <w:color w:val="ED864A"/>
          <w:sz w:val="20"/>
          <w:szCs w:val="20"/>
        </w:rPr>
        <w:t>\\</w:t>
      </w:r>
      <w:r>
        <w:rPr>
          <w:rFonts w:ascii="Courier New" w:hAnsi="Courier New" w:cs="Courier New"/>
          <w:color w:val="54B33E"/>
          <w:sz w:val="20"/>
          <w:szCs w:val="20"/>
        </w:rPr>
        <w:t>Administrator</w:t>
      </w:r>
      <w:r>
        <w:rPr>
          <w:rFonts w:ascii="Courier New" w:hAnsi="Courier New" w:cs="Courier New"/>
          <w:color w:val="ED864A"/>
          <w:sz w:val="20"/>
          <w:szCs w:val="20"/>
        </w:rPr>
        <w:t>\\</w:t>
      </w:r>
      <w:r>
        <w:rPr>
          <w:rFonts w:ascii="Courier New" w:hAnsi="Courier New" w:cs="Courier New"/>
          <w:color w:val="54B33E"/>
          <w:sz w:val="20"/>
          <w:szCs w:val="20"/>
        </w:rPr>
        <w:t>Desktop</w:t>
      </w:r>
      <w:r>
        <w:rPr>
          <w:rFonts w:ascii="Courier New" w:hAnsi="Courier New" w:cs="Courier New"/>
          <w:color w:val="ED864A"/>
          <w:sz w:val="20"/>
          <w:szCs w:val="20"/>
        </w:rPr>
        <w:t>\\</w:t>
      </w:r>
      <w:r>
        <w:rPr>
          <w:rFonts w:ascii="Courier New" w:hAnsi="Courier New" w:cs="Courier New"/>
          <w:color w:val="54B33E"/>
          <w:sz w:val="20"/>
          <w:szCs w:val="20"/>
        </w:rPr>
        <w:t>Test1.xlsx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i/>
          <w:iCs/>
          <w:color w:val="EBEBEB"/>
          <w:sz w:val="20"/>
          <w:szCs w:val="20"/>
        </w:rPr>
        <w:t>toExcel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et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FFFFFF"/>
          <w:sz w:val="20"/>
          <w:szCs w:val="20"/>
        </w:rPr>
        <w:t>filePath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>}</w:t>
      </w:r>
    </w:p>
    <w:p w:rsidR="002349A6" w:rsidRDefault="002349A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et2Excel.java</w:t>
      </w:r>
    </w:p>
    <w:p w:rsidR="008515FE" w:rsidRPr="008515FE" w:rsidRDefault="008515FE" w:rsidP="008515FE">
      <w:pPr>
        <w:pStyle w:val="HTMLPreformatted"/>
        <w:shd w:val="clear" w:color="auto" w:fill="131314"/>
        <w:rPr>
          <w:rFonts w:ascii="Courier New" w:hAnsi="Courier New" w:cs="Courier New"/>
          <w:color w:val="EBEBEB"/>
          <w:sz w:val="20"/>
          <w:szCs w:val="20"/>
        </w:rPr>
      </w:pPr>
      <w:r>
        <w:rPr>
          <w:rFonts w:ascii="Courier New" w:hAnsi="Courier New" w:cs="Courier New"/>
          <w:color w:val="ED864A"/>
          <w:sz w:val="20"/>
          <w:szCs w:val="20"/>
        </w:rPr>
        <w:lastRenderedPageBreak/>
        <w:t xml:space="preserve">package </w:t>
      </w:r>
      <w:r>
        <w:rPr>
          <w:rFonts w:ascii="Courier New" w:hAnsi="Courier New" w:cs="Courier New"/>
          <w:color w:val="FFFFFF"/>
          <w:sz w:val="20"/>
          <w:szCs w:val="20"/>
        </w:rPr>
        <w:t>Question2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om.alibaba.excel.EasyExcel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om.alibaba.excel.annotation.</w:t>
      </w:r>
      <w:r>
        <w:rPr>
          <w:rFonts w:ascii="Courier New" w:hAnsi="Courier New" w:cs="Courier New"/>
          <w:color w:val="A9B837"/>
          <w:sz w:val="20"/>
          <w:szCs w:val="20"/>
        </w:rPr>
        <w:t>ExcelProperty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lang.reflect.Field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ArrayLis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Lis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Se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lang.reflect.InvocationHandler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lang.reflect.Proxy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Map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/**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author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Haiqing Bai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date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2023/4/19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/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class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et2Excel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tatic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toExcel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et</w:t>
      </w:r>
      <w:r>
        <w:rPr>
          <w:rFonts w:ascii="Courier New" w:hAnsi="Courier New" w:cs="Courier New"/>
          <w:color w:val="EBEBEB"/>
          <w:sz w:val="20"/>
          <w:szCs w:val="20"/>
        </w:rPr>
        <w:t>&lt;</w:t>
      </w:r>
      <w:r>
        <w:rPr>
          <w:rFonts w:ascii="Courier New" w:hAnsi="Courier New" w:cs="Courier New"/>
          <w:color w:val="FFFFFF"/>
          <w:sz w:val="20"/>
          <w:szCs w:val="20"/>
        </w:rPr>
        <w:t>Object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&gt;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mySet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FFFFFF"/>
          <w:sz w:val="20"/>
          <w:szCs w:val="20"/>
        </w:rPr>
        <w:t>String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filePath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>List</w:t>
      </w:r>
      <w:r>
        <w:rPr>
          <w:rFonts w:ascii="Courier New" w:hAnsi="Courier New" w:cs="Courier New"/>
          <w:color w:val="EBEBEB"/>
          <w:sz w:val="20"/>
          <w:szCs w:val="20"/>
        </w:rPr>
        <w:t>&lt;</w:t>
      </w:r>
      <w:r>
        <w:rPr>
          <w:rFonts w:ascii="Courier New" w:hAnsi="Courier New" w:cs="Courier New"/>
          <w:color w:val="FFFFFF"/>
          <w:sz w:val="20"/>
          <w:szCs w:val="20"/>
        </w:rPr>
        <w:t>Object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&gt;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list1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new </w:t>
      </w:r>
      <w:proofErr w:type="spellStart"/>
      <w:r>
        <w:rPr>
          <w:rFonts w:ascii="Courier New" w:hAnsi="Courier New" w:cs="Courier New"/>
          <w:color w:val="EBEBEB"/>
          <w:sz w:val="20"/>
          <w:szCs w:val="20"/>
        </w:rPr>
        <w:t>ArrayLis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&lt;</w:t>
      </w:r>
      <w:r>
        <w:rPr>
          <w:rFonts w:ascii="Courier New" w:hAnsi="Courier New" w:cs="Courier New"/>
          <w:color w:val="FFFFFF"/>
          <w:sz w:val="20"/>
          <w:szCs w:val="20"/>
        </w:rPr>
        <w:t>Object</w:t>
      </w:r>
      <w:r>
        <w:rPr>
          <w:rFonts w:ascii="Courier New" w:hAnsi="Courier New" w:cs="Courier New"/>
          <w:color w:val="EBEBEB"/>
          <w:sz w:val="20"/>
          <w:szCs w:val="20"/>
        </w:rPr>
        <w:t>&gt;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mySe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文件输出路径：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filePath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当前集合对应列表：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list1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Class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tudentClas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tudent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864A"/>
          <w:sz w:val="20"/>
          <w:szCs w:val="20"/>
        </w:rPr>
        <w:t>class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>Field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[]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fields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tudentClass</w:t>
      </w:r>
      <w:r>
        <w:rPr>
          <w:rFonts w:ascii="Courier New" w:hAnsi="Courier New" w:cs="Courier New"/>
          <w:color w:val="EBEBEB"/>
          <w:sz w:val="20"/>
          <w:szCs w:val="20"/>
        </w:rPr>
        <w:t>.getDeclaredField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 xml:space="preserve">////        List&lt;String&gt; heads=new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ArrayList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&lt;&gt;();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//        for(Field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field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 xml:space="preserve"> : fields){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//           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System.out.println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field.getName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));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////            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heads.add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7EC3E6"/>
          <w:sz w:val="20"/>
          <w:szCs w:val="20"/>
        </w:rPr>
        <w:t>field.getName</w:t>
      </w:r>
      <w:proofErr w:type="spellEnd"/>
      <w:r>
        <w:rPr>
          <w:rFonts w:ascii="Courier New" w:hAnsi="Courier New" w:cs="Courier New"/>
          <w:color w:val="7EC3E6"/>
          <w:sz w:val="20"/>
          <w:szCs w:val="20"/>
        </w:rPr>
        <w:t>());</w:t>
      </w:r>
      <w:r>
        <w:rPr>
          <w:rFonts w:ascii="Courier New" w:hAnsi="Courier New" w:cs="Courier New"/>
          <w:color w:val="7EC3E6"/>
          <w:sz w:val="20"/>
          <w:szCs w:val="20"/>
        </w:rPr>
        <w:br/>
        <w:t>//        }</w:t>
      </w:r>
      <w:r>
        <w:rPr>
          <w:rFonts w:ascii="Courier New" w:hAnsi="Courier New" w:cs="Courier New"/>
          <w:color w:val="7EC3E6"/>
          <w:sz w:val="20"/>
          <w:szCs w:val="20"/>
        </w:rPr>
        <w:br/>
        <w:t>////        list1.add(0,heads);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EasyExcel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BEBEB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filePath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tudentClas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.sheet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学生表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).</w:t>
      </w:r>
      <w:proofErr w:type="spellStart"/>
      <w:r>
        <w:rPr>
          <w:rFonts w:ascii="Courier New" w:hAnsi="Courier New" w:cs="Courier New"/>
          <w:color w:val="EBEBEB"/>
          <w:sz w:val="20"/>
          <w:szCs w:val="20"/>
        </w:rPr>
        <w:t>doWrit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list1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cs="Courier New" w:hint="eastAsia"/>
          <w:color w:val="54B33E"/>
          <w:sz w:val="20"/>
          <w:szCs w:val="20"/>
        </w:rPr>
        <w:t>集合数据输出</w:t>
      </w:r>
      <w:r>
        <w:rPr>
          <w:rFonts w:ascii="Courier New" w:hAnsi="Courier New" w:cs="Courier New"/>
          <w:color w:val="54B33E"/>
          <w:sz w:val="20"/>
          <w:szCs w:val="20"/>
        </w:rPr>
        <w:t>Excel</w:t>
      </w:r>
      <w:r>
        <w:rPr>
          <w:rFonts w:cs="Courier New" w:hint="eastAsia"/>
          <w:color w:val="54B33E"/>
          <w:sz w:val="20"/>
          <w:szCs w:val="20"/>
        </w:rPr>
        <w:t>文件完毕！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>}</w:t>
      </w:r>
    </w:p>
    <w:p w:rsidR="002349A6" w:rsidRDefault="002349A6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tudent.java</w:t>
      </w:r>
    </w:p>
    <w:p w:rsidR="008515FE" w:rsidRPr="008515FE" w:rsidRDefault="008515FE" w:rsidP="008515FE">
      <w:pPr>
        <w:pStyle w:val="HTMLPreformatted"/>
        <w:shd w:val="clear" w:color="auto" w:fill="131314"/>
        <w:rPr>
          <w:rFonts w:ascii="Courier New" w:hAnsi="Courier New" w:cs="Courier New"/>
          <w:color w:val="EBEBEB"/>
          <w:sz w:val="20"/>
          <w:szCs w:val="20"/>
        </w:rPr>
      </w:pPr>
      <w:r>
        <w:rPr>
          <w:rFonts w:ascii="Courier New" w:hAnsi="Courier New" w:cs="Courier New"/>
          <w:color w:val="ED864A"/>
          <w:sz w:val="20"/>
          <w:szCs w:val="20"/>
        </w:rPr>
        <w:t xml:space="preserve">package </w:t>
      </w:r>
      <w:r>
        <w:rPr>
          <w:rFonts w:ascii="Courier New" w:hAnsi="Courier New" w:cs="Courier New"/>
          <w:color w:val="FFFFFF"/>
          <w:sz w:val="20"/>
          <w:szCs w:val="20"/>
        </w:rPr>
        <w:t>Question2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om.alibaba.excel.EasyExcel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om.alibaba.excel.ExcelWriter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om.alibaba.excel.annotation.</w:t>
      </w:r>
      <w:r>
        <w:rPr>
          <w:rFonts w:ascii="Courier New" w:hAnsi="Courier New" w:cs="Courier New"/>
          <w:color w:val="A9B837"/>
          <w:sz w:val="20"/>
          <w:szCs w:val="20"/>
        </w:rPr>
        <w:t>ExcelIgnore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om.alibaba.excel.annotation.</w:t>
      </w:r>
      <w:r>
        <w:rPr>
          <w:rFonts w:ascii="Courier New" w:hAnsi="Courier New" w:cs="Courier New"/>
          <w:color w:val="A9B837"/>
          <w:sz w:val="20"/>
          <w:szCs w:val="20"/>
        </w:rPr>
        <w:t>ExcelProperty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om.alibaba.excel.write.metadata.WriteShee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lombok.</w:t>
      </w:r>
      <w:r>
        <w:rPr>
          <w:rFonts w:ascii="Courier New" w:hAnsi="Courier New" w:cs="Courier New"/>
          <w:color w:val="A9B837"/>
          <w:sz w:val="20"/>
          <w:szCs w:val="20"/>
        </w:rPr>
        <w:t>Data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Calendar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text.SimpleDateForma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util.Date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text.ParseException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/**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author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Haiqing Bai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Date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2023/4/19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/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>////</w:t>
      </w:r>
      <w:r>
        <w:rPr>
          <w:rFonts w:cs="Courier New" w:hint="eastAsia"/>
          <w:color w:val="7EC3E6"/>
          <w:sz w:val="20"/>
          <w:szCs w:val="20"/>
        </w:rPr>
        <w:t>学生类</w:t>
      </w:r>
      <w:r>
        <w:rPr>
          <w:rFonts w:cs="Courier New" w:hint="eastAsia"/>
          <w:color w:val="7EC3E6"/>
          <w:sz w:val="20"/>
          <w:szCs w:val="20"/>
        </w:rPr>
        <w:br/>
      </w:r>
      <w:r>
        <w:rPr>
          <w:rFonts w:ascii="Courier New" w:hAnsi="Courier New" w:cs="Courier New"/>
          <w:color w:val="A9B837"/>
          <w:sz w:val="20"/>
          <w:szCs w:val="20"/>
        </w:rPr>
        <w:t>@Data</w:t>
      </w:r>
      <w:r>
        <w:rPr>
          <w:rFonts w:ascii="Courier New" w:hAnsi="Courier New" w:cs="Courier New"/>
          <w:color w:val="A9B837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class </w:t>
      </w:r>
      <w:r>
        <w:rPr>
          <w:rFonts w:ascii="Courier New" w:hAnsi="Courier New" w:cs="Courier New"/>
          <w:color w:val="FFFFFF"/>
          <w:sz w:val="20"/>
          <w:szCs w:val="20"/>
        </w:rPr>
        <w:t>Student</w:t>
      </w:r>
      <w:r>
        <w:rPr>
          <w:rFonts w:ascii="Courier New" w:hAnsi="Courier New" w:cs="Courier New"/>
          <w:color w:val="FFFFFF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837"/>
          <w:sz w:val="20"/>
          <w:szCs w:val="20"/>
        </w:rPr>
        <w:t>@StudentAnno</w:t>
      </w:r>
      <w:r>
        <w:rPr>
          <w:rFonts w:ascii="Courier New" w:hAnsi="Courier New" w:cs="Courier New"/>
          <w:color w:val="EBEBEB"/>
          <w:sz w:val="20"/>
          <w:szCs w:val="20"/>
        </w:rPr>
        <w:t>(sno=</w:t>
      </w:r>
      <w:r>
        <w:rPr>
          <w:rFonts w:ascii="Courier New" w:hAnsi="Courier New" w:cs="Courier New"/>
          <w:color w:val="54B33E"/>
          <w:sz w:val="20"/>
          <w:szCs w:val="20"/>
        </w:rPr>
        <w:t>"000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name = 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54B33E"/>
          <w:sz w:val="20"/>
          <w:szCs w:val="20"/>
        </w:rPr>
        <w:t>Anomy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EBEBEB"/>
          <w:sz w:val="20"/>
          <w:szCs w:val="20"/>
        </w:rPr>
        <w:t>ag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0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>//    @ExcelProperty(value = "</w:t>
      </w:r>
      <w:r>
        <w:rPr>
          <w:rFonts w:cs="Courier New" w:hint="eastAsia"/>
          <w:color w:val="7EC3E6"/>
          <w:sz w:val="20"/>
          <w:szCs w:val="20"/>
        </w:rPr>
        <w:t>学号</w:t>
      </w:r>
      <w:r>
        <w:rPr>
          <w:rFonts w:ascii="Courier New" w:hAnsi="Courier New" w:cs="Courier New"/>
          <w:color w:val="7EC3E6"/>
          <w:sz w:val="20"/>
          <w:szCs w:val="20"/>
        </w:rPr>
        <w:t>",index = 0)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837"/>
          <w:sz w:val="20"/>
          <w:szCs w:val="20"/>
        </w:rPr>
        <w:t>@ExcelProperty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index 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0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ED94FF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>//    @ExcelProperty(value = "{</w:t>
      </w:r>
      <w:r>
        <w:rPr>
          <w:rFonts w:cs="Courier New" w:hint="eastAsia"/>
          <w:color w:val="7EC3E6"/>
          <w:sz w:val="20"/>
          <w:szCs w:val="20"/>
        </w:rPr>
        <w:t>姓名</w:t>
      </w:r>
      <w:r>
        <w:rPr>
          <w:rFonts w:ascii="Courier New" w:hAnsi="Courier New" w:cs="Courier New"/>
          <w:color w:val="7EC3E6"/>
          <w:sz w:val="20"/>
          <w:szCs w:val="20"/>
        </w:rPr>
        <w:t>",index = 1)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837"/>
          <w:sz w:val="20"/>
          <w:szCs w:val="20"/>
        </w:rPr>
        <w:t>@ExcelProperty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index 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1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ED94FF"/>
          <w:sz w:val="20"/>
          <w:szCs w:val="20"/>
        </w:rPr>
        <w:t>name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>//    @ExcelProperty(value = "</w:t>
      </w:r>
      <w:r>
        <w:rPr>
          <w:rFonts w:cs="Courier New" w:hint="eastAsia"/>
          <w:color w:val="7EC3E6"/>
          <w:sz w:val="20"/>
          <w:szCs w:val="20"/>
        </w:rPr>
        <w:t>性别</w:t>
      </w:r>
      <w:r>
        <w:rPr>
          <w:rFonts w:ascii="Courier New" w:hAnsi="Courier New" w:cs="Courier New"/>
          <w:color w:val="7EC3E6"/>
          <w:sz w:val="20"/>
          <w:szCs w:val="20"/>
        </w:rPr>
        <w:t>",index = 2)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837"/>
          <w:sz w:val="20"/>
          <w:szCs w:val="20"/>
        </w:rPr>
        <w:t>@ExcelProperty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index 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2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ED94FF"/>
          <w:sz w:val="20"/>
          <w:szCs w:val="20"/>
        </w:rPr>
        <w:t>sex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>//    @ExcelProperty(value = "</w:t>
      </w:r>
      <w:r>
        <w:rPr>
          <w:rFonts w:cs="Courier New" w:hint="eastAsia"/>
          <w:color w:val="7EC3E6"/>
          <w:sz w:val="20"/>
          <w:szCs w:val="20"/>
        </w:rPr>
        <w:t>年龄</w:t>
      </w:r>
      <w:r>
        <w:rPr>
          <w:rFonts w:ascii="Courier New" w:hAnsi="Courier New" w:cs="Courier New"/>
          <w:color w:val="7EC3E6"/>
          <w:sz w:val="20"/>
          <w:szCs w:val="20"/>
        </w:rPr>
        <w:t>",index = 3)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837"/>
          <w:sz w:val="20"/>
          <w:szCs w:val="20"/>
        </w:rPr>
        <w:t>@ExcelProperty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index 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3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rivate int </w:t>
      </w:r>
      <w:r>
        <w:rPr>
          <w:rFonts w:ascii="Courier New" w:hAnsi="Courier New" w:cs="Courier New"/>
          <w:color w:val="ED94FF"/>
          <w:sz w:val="20"/>
          <w:szCs w:val="20"/>
        </w:rPr>
        <w:t>age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>//    @ExcelProperty(value = "</w:t>
      </w:r>
      <w:r>
        <w:rPr>
          <w:rFonts w:cs="Courier New" w:hint="eastAsia"/>
          <w:color w:val="7EC3E6"/>
          <w:sz w:val="20"/>
          <w:szCs w:val="20"/>
        </w:rPr>
        <w:t>地址</w:t>
      </w:r>
      <w:r>
        <w:rPr>
          <w:rFonts w:ascii="Courier New" w:hAnsi="Courier New" w:cs="Courier New"/>
          <w:color w:val="7EC3E6"/>
          <w:sz w:val="20"/>
          <w:szCs w:val="20"/>
        </w:rPr>
        <w:t>",index = 4)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837"/>
          <w:sz w:val="20"/>
          <w:szCs w:val="20"/>
        </w:rPr>
        <w:t>@ExcelProperty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index 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4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ED94FF"/>
          <w:sz w:val="20"/>
          <w:szCs w:val="20"/>
        </w:rPr>
        <w:t>address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7EC3E6"/>
          <w:sz w:val="20"/>
          <w:szCs w:val="20"/>
        </w:rPr>
        <w:t>//    @ExcelProperty(value = "</w:t>
      </w:r>
      <w:r>
        <w:rPr>
          <w:rFonts w:cs="Courier New" w:hint="eastAsia"/>
          <w:color w:val="7EC3E6"/>
          <w:sz w:val="20"/>
          <w:szCs w:val="20"/>
        </w:rPr>
        <w:t>生日</w:t>
      </w:r>
      <w:r>
        <w:rPr>
          <w:rFonts w:ascii="Courier New" w:hAnsi="Courier New" w:cs="Courier New"/>
          <w:color w:val="7EC3E6"/>
          <w:sz w:val="20"/>
          <w:szCs w:val="20"/>
        </w:rPr>
        <w:t>",index = 5)</w:t>
      </w:r>
      <w:r>
        <w:rPr>
          <w:rFonts w:ascii="Courier New" w:hAnsi="Courier New" w:cs="Courier New"/>
          <w:color w:val="7EC3E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837"/>
          <w:sz w:val="20"/>
          <w:szCs w:val="20"/>
        </w:rPr>
        <w:t>@ExcelProperty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index 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5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Date </w:t>
      </w:r>
      <w:r>
        <w:rPr>
          <w:rFonts w:ascii="Courier New" w:hAnsi="Courier New" w:cs="Courier New"/>
          <w:color w:val="ED94FF"/>
          <w:sz w:val="20"/>
          <w:szCs w:val="20"/>
        </w:rPr>
        <w:t>birthday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getSno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return </w:t>
      </w:r>
      <w:proofErr w:type="spellStart"/>
      <w:r>
        <w:rPr>
          <w:rFonts w:ascii="Courier New" w:hAnsi="Courier New" w:cs="Courier New"/>
          <w:color w:val="ED94FF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getNam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return </w:t>
      </w:r>
      <w:r>
        <w:rPr>
          <w:rFonts w:ascii="Courier New" w:hAnsi="Courier New" w:cs="Courier New"/>
          <w:color w:val="ED94FF"/>
          <w:sz w:val="20"/>
          <w:szCs w:val="20"/>
        </w:rPr>
        <w:t>name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getSex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return </w:t>
      </w:r>
      <w:r>
        <w:rPr>
          <w:rFonts w:ascii="Courier New" w:hAnsi="Courier New" w:cs="Courier New"/>
          <w:color w:val="ED94FF"/>
          <w:sz w:val="20"/>
          <w:szCs w:val="20"/>
        </w:rPr>
        <w:t>sex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int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getAg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return </w:t>
      </w:r>
      <w:r>
        <w:rPr>
          <w:rFonts w:ascii="Courier New" w:hAnsi="Courier New" w:cs="Courier New"/>
          <w:color w:val="ED94FF"/>
          <w:sz w:val="20"/>
          <w:szCs w:val="20"/>
        </w:rPr>
        <w:t>age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getAddres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return </w:t>
      </w:r>
      <w:r>
        <w:rPr>
          <w:rFonts w:ascii="Courier New" w:hAnsi="Courier New" w:cs="Courier New"/>
          <w:color w:val="ED94FF"/>
          <w:sz w:val="20"/>
          <w:szCs w:val="20"/>
        </w:rPr>
        <w:t>address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Date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getBirthday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return </w:t>
      </w:r>
      <w:r>
        <w:rPr>
          <w:rFonts w:ascii="Courier New" w:hAnsi="Courier New" w:cs="Courier New"/>
          <w:color w:val="ED94FF"/>
          <w:sz w:val="20"/>
          <w:szCs w:val="20"/>
        </w:rPr>
        <w:t>birthday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setSno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setNam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ing name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 xml:space="preserve">name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FFFFFF"/>
          <w:sz w:val="20"/>
          <w:szCs w:val="20"/>
        </w:rPr>
        <w:t>name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setSex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ing sex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sex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FFFFFF"/>
          <w:sz w:val="20"/>
          <w:szCs w:val="20"/>
        </w:rPr>
        <w:t>sex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setAddres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ing address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address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FFFFFF"/>
          <w:sz w:val="20"/>
          <w:szCs w:val="20"/>
        </w:rPr>
        <w:t>address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setBirthday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Date birthday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birthday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FFFFFF"/>
          <w:sz w:val="20"/>
          <w:szCs w:val="20"/>
        </w:rPr>
        <w:t>birthday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FFCF40"/>
          <w:sz w:val="20"/>
          <w:szCs w:val="20"/>
        </w:rPr>
        <w:t>Student</w:t>
      </w:r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{</w:t>
      </w:r>
      <w:r>
        <w:rPr>
          <w:rFonts w:ascii="Courier New" w:hAnsi="Courier New" w:cs="Courier New"/>
          <w:color w:val="EBEBEB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lastRenderedPageBreak/>
        <w:t xml:space="preserve">    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FFCF40"/>
          <w:sz w:val="20"/>
          <w:szCs w:val="20"/>
        </w:rPr>
        <w:t>Student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no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FFFFFF"/>
          <w:sz w:val="20"/>
          <w:szCs w:val="20"/>
        </w:rPr>
        <w:t>String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address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FFFFFF"/>
          <w:sz w:val="20"/>
          <w:szCs w:val="20"/>
        </w:rPr>
        <w:t>String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name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FFFFFF"/>
          <w:sz w:val="20"/>
          <w:szCs w:val="20"/>
        </w:rPr>
        <w:t>String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sex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 xml:space="preserve">, </w:t>
      </w:r>
      <w:r>
        <w:rPr>
          <w:rFonts w:ascii="Courier New" w:hAnsi="Courier New" w:cs="Courier New"/>
          <w:color w:val="FFFFFF"/>
          <w:sz w:val="20"/>
          <w:szCs w:val="20"/>
        </w:rPr>
        <w:t>String bd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Calendar now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alendar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BEBEB"/>
          <w:sz w:val="20"/>
          <w:szCs w:val="20"/>
        </w:rPr>
        <w:t>getInstanc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try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impleDateFormat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df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new </w:t>
      </w:r>
      <w:proofErr w:type="spellStart"/>
      <w:r>
        <w:rPr>
          <w:rFonts w:ascii="Courier New" w:hAnsi="Courier New" w:cs="Courier New"/>
          <w:color w:val="EBEBEB"/>
          <w:sz w:val="20"/>
          <w:szCs w:val="20"/>
        </w:rPr>
        <w:t>SimpleDateForma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54B33E"/>
          <w:sz w:val="20"/>
          <w:szCs w:val="20"/>
        </w:rPr>
        <w:t>yyyy</w:t>
      </w:r>
      <w:proofErr w:type="spellEnd"/>
      <w:r>
        <w:rPr>
          <w:rFonts w:ascii="Courier New" w:hAnsi="Courier New" w:cs="Courier New"/>
          <w:color w:val="54B33E"/>
          <w:sz w:val="20"/>
          <w:szCs w:val="20"/>
        </w:rPr>
        <w:t>-MM-dd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Date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bdd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ED864A"/>
          <w:sz w:val="20"/>
          <w:szCs w:val="20"/>
        </w:rPr>
        <w:t>null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bdd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df</w:t>
      </w:r>
      <w:r>
        <w:rPr>
          <w:rFonts w:ascii="Courier New" w:hAnsi="Courier New" w:cs="Courier New"/>
          <w:color w:val="EBEBEB"/>
          <w:sz w:val="20"/>
          <w:szCs w:val="20"/>
        </w:rPr>
        <w:t>.pars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bd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birthday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bdd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}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catch 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ParseException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e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e</w:t>
      </w:r>
      <w:r>
        <w:rPr>
          <w:rFonts w:ascii="Courier New" w:hAnsi="Courier New" w:cs="Courier New"/>
          <w:color w:val="EBEBEB"/>
          <w:sz w:val="20"/>
          <w:szCs w:val="20"/>
        </w:rPr>
        <w:t>.printStackTrac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age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now</w:t>
      </w:r>
      <w:r>
        <w:rPr>
          <w:rFonts w:ascii="Courier New" w:hAnsi="Courier New" w:cs="Courier New"/>
          <w:color w:val="EBEBEB"/>
          <w:sz w:val="20"/>
          <w:szCs w:val="20"/>
        </w:rPr>
        <w:t>.ge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Calendar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YEAR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 xml:space="preserve">) -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birthday</w:t>
      </w:r>
      <w:r>
        <w:rPr>
          <w:rFonts w:ascii="Courier New" w:hAnsi="Courier New" w:cs="Courier New"/>
          <w:color w:val="EBEBEB"/>
          <w:sz w:val="20"/>
          <w:szCs w:val="20"/>
        </w:rPr>
        <w:t>.getYear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-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1900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address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FFFFFF"/>
          <w:sz w:val="20"/>
          <w:szCs w:val="20"/>
        </w:rPr>
        <w:t>address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 xml:space="preserve">name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FFFFFF"/>
          <w:sz w:val="20"/>
          <w:szCs w:val="20"/>
        </w:rPr>
        <w:t>name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color w:val="ED94FF"/>
          <w:sz w:val="20"/>
          <w:szCs w:val="20"/>
        </w:rPr>
        <w:t>sex</w:t>
      </w:r>
      <w:proofErr w:type="spellEnd"/>
      <w:r>
        <w:rPr>
          <w:rFonts w:ascii="Courier New" w:hAnsi="Courier New" w:cs="Courier New"/>
          <w:color w:val="ED94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FFFFFF"/>
          <w:sz w:val="20"/>
          <w:szCs w:val="20"/>
        </w:rPr>
        <w:t>sex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>}</w:t>
      </w:r>
    </w:p>
    <w:p w:rsidR="008515FE" w:rsidRDefault="008515FE" w:rsidP="008515FE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tudentAnno.java</w:t>
      </w:r>
    </w:p>
    <w:p w:rsidR="008515FE" w:rsidRDefault="008515FE" w:rsidP="008515FE">
      <w:pPr>
        <w:pStyle w:val="HTMLPreformatted"/>
        <w:shd w:val="clear" w:color="auto" w:fill="131314"/>
        <w:rPr>
          <w:rFonts w:ascii="Courier New" w:hAnsi="Courier New" w:cs="Courier New"/>
          <w:color w:val="EBEBEB"/>
          <w:sz w:val="20"/>
          <w:szCs w:val="20"/>
        </w:rPr>
      </w:pPr>
      <w:r>
        <w:rPr>
          <w:rFonts w:ascii="Courier New" w:hAnsi="Courier New" w:cs="Courier New"/>
          <w:color w:val="ED864A"/>
          <w:sz w:val="20"/>
          <w:szCs w:val="20"/>
        </w:rPr>
        <w:t xml:space="preserve">package </w:t>
      </w:r>
      <w:r>
        <w:rPr>
          <w:rFonts w:ascii="Courier New" w:hAnsi="Courier New" w:cs="Courier New"/>
          <w:color w:val="FFFFFF"/>
          <w:sz w:val="20"/>
          <w:szCs w:val="20"/>
        </w:rPr>
        <w:t>Question2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lang.annotation.ElementType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lang.annotation.</w:t>
      </w:r>
      <w:r>
        <w:rPr>
          <w:rFonts w:ascii="Courier New" w:hAnsi="Courier New" w:cs="Courier New"/>
          <w:color w:val="A9B837"/>
          <w:sz w:val="20"/>
          <w:szCs w:val="20"/>
        </w:rPr>
        <w:t>Retention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lang.annotation.RetentionPolicy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java.lang.annotation.</w:t>
      </w:r>
      <w:r>
        <w:rPr>
          <w:rFonts w:ascii="Courier New" w:hAnsi="Courier New" w:cs="Courier New"/>
          <w:color w:val="A9B837"/>
          <w:sz w:val="20"/>
          <w:szCs w:val="20"/>
        </w:rPr>
        <w:t>Target</w:t>
      </w:r>
      <w:proofErr w:type="spellEnd"/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/**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author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Haiqing Bai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date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2023/4/19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/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</w:r>
      <w:r>
        <w:rPr>
          <w:rFonts w:ascii="Courier New" w:hAnsi="Courier New" w:cs="Courier New"/>
          <w:color w:val="A9B837"/>
          <w:sz w:val="20"/>
          <w:szCs w:val="20"/>
        </w:rPr>
        <w:t>@Target</w:t>
      </w:r>
      <w:r>
        <w:rPr>
          <w:rFonts w:ascii="Courier New" w:hAnsi="Courier New" w:cs="Courier New"/>
          <w:color w:val="EBEBEB"/>
          <w:sz w:val="20"/>
          <w:szCs w:val="20"/>
        </w:rPr>
        <w:t>({</w:t>
      </w:r>
      <w:r>
        <w:rPr>
          <w:rFonts w:ascii="Courier New" w:hAnsi="Courier New" w:cs="Courier New"/>
          <w:color w:val="FFFFFF"/>
          <w:sz w:val="20"/>
          <w:szCs w:val="20"/>
        </w:rPr>
        <w:t>ElementType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FIELD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,</w:t>
      </w:r>
      <w:r>
        <w:rPr>
          <w:rFonts w:ascii="Courier New" w:hAnsi="Courier New" w:cs="Courier New"/>
          <w:color w:val="FFFFFF"/>
          <w:sz w:val="20"/>
          <w:szCs w:val="20"/>
        </w:rPr>
        <w:t>ElementType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METHOD</w:t>
      </w:r>
      <w:r>
        <w:rPr>
          <w:rFonts w:ascii="Courier New" w:hAnsi="Courier New" w:cs="Courier New"/>
          <w:color w:val="EBEBEB"/>
          <w:sz w:val="20"/>
          <w:szCs w:val="20"/>
        </w:rPr>
        <w:t>})</w:t>
      </w:r>
      <w:r>
        <w:rPr>
          <w:rFonts w:ascii="Courier New" w:hAnsi="Courier New" w:cs="Courier New"/>
          <w:color w:val="7EC3E6"/>
          <w:sz w:val="20"/>
          <w:szCs w:val="20"/>
        </w:rPr>
        <w:t>//</w:t>
      </w:r>
      <w:r>
        <w:rPr>
          <w:rFonts w:cs="Courier New" w:hint="eastAsia"/>
          <w:color w:val="7EC3E6"/>
          <w:sz w:val="20"/>
          <w:szCs w:val="20"/>
        </w:rPr>
        <w:t>作用目标，字段</w:t>
      </w:r>
      <w:r>
        <w:rPr>
          <w:rFonts w:ascii="Courier New" w:hAnsi="Courier New" w:cs="Courier New"/>
          <w:color w:val="7EC3E6"/>
          <w:sz w:val="20"/>
          <w:szCs w:val="20"/>
        </w:rPr>
        <w:t>,</w:t>
      </w:r>
      <w:r>
        <w:rPr>
          <w:rFonts w:cs="Courier New" w:hint="eastAsia"/>
          <w:color w:val="7EC3E6"/>
          <w:sz w:val="20"/>
          <w:szCs w:val="20"/>
        </w:rPr>
        <w:t>方法</w:t>
      </w:r>
      <w:r>
        <w:rPr>
          <w:rFonts w:cs="Courier New" w:hint="eastAsia"/>
          <w:color w:val="7EC3E6"/>
          <w:sz w:val="20"/>
          <w:szCs w:val="20"/>
        </w:rPr>
        <w:br/>
      </w:r>
      <w:r>
        <w:rPr>
          <w:rFonts w:ascii="Courier New" w:hAnsi="Courier New" w:cs="Courier New"/>
          <w:color w:val="A9B837"/>
          <w:sz w:val="20"/>
          <w:szCs w:val="20"/>
        </w:rPr>
        <w:t>@Retention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RetentionPolicy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RUNTIME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color w:val="7EC3E6"/>
          <w:sz w:val="20"/>
          <w:szCs w:val="20"/>
        </w:rPr>
        <w:t>//</w:t>
      </w:r>
      <w:r>
        <w:rPr>
          <w:rFonts w:cs="Courier New" w:hint="eastAsia"/>
          <w:color w:val="7EC3E6"/>
          <w:sz w:val="20"/>
          <w:szCs w:val="20"/>
        </w:rPr>
        <w:t>作用范围，整个</w:t>
      </w:r>
      <w:proofErr w:type="gramStart"/>
      <w:r>
        <w:rPr>
          <w:rFonts w:cs="Courier New" w:hint="eastAsia"/>
          <w:color w:val="7EC3E6"/>
          <w:sz w:val="20"/>
          <w:szCs w:val="20"/>
        </w:rPr>
        <w:t>运行期间</w:t>
      </w:r>
      <w:proofErr w:type="gramEnd"/>
      <w:r>
        <w:rPr>
          <w:rFonts w:cs="Courier New" w:hint="eastAsia"/>
          <w:color w:val="7EC3E6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</w:t>
      </w:r>
      <w:r>
        <w:rPr>
          <w:rFonts w:ascii="Courier New" w:hAnsi="Courier New" w:cs="Courier New"/>
          <w:color w:val="EBEBEB"/>
          <w:sz w:val="20"/>
          <w:szCs w:val="20"/>
        </w:rPr>
        <w:t>@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interface </w:t>
      </w:r>
      <w:proofErr w:type="spellStart"/>
      <w:r>
        <w:rPr>
          <w:rFonts w:ascii="Courier New" w:hAnsi="Courier New" w:cs="Courier New"/>
          <w:color w:val="A9B837"/>
          <w:sz w:val="20"/>
          <w:szCs w:val="20"/>
        </w:rPr>
        <w:t>StudentAnno</w:t>
      </w:r>
      <w:proofErr w:type="spellEnd"/>
      <w:r>
        <w:rPr>
          <w:rFonts w:ascii="Courier New" w:hAnsi="Courier New" w:cs="Courier New"/>
          <w:color w:val="A9B837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/**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    * Returns an array of the kinds of elements an annotation type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    * can be applied to.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   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return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an array of the kinds of elements an annotation type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    * can be applied to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    */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proofErr w:type="spellStart"/>
      <w:proofErr w:type="gramStart"/>
      <w:r>
        <w:rPr>
          <w:rFonts w:ascii="Courier New" w:hAnsi="Courier New" w:cs="Courier New"/>
          <w:color w:val="FFCF40"/>
          <w:sz w:val="20"/>
          <w:szCs w:val="20"/>
        </w:rPr>
        <w:t>sno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EBEBEB"/>
          <w:sz w:val="20"/>
          <w:szCs w:val="20"/>
        </w:rPr>
        <w:t xml:space="preserve">)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default </w:t>
      </w:r>
      <w:r>
        <w:rPr>
          <w:rFonts w:ascii="Courier New" w:hAnsi="Courier New" w:cs="Courier New"/>
          <w:color w:val="54B33E"/>
          <w:sz w:val="20"/>
          <w:szCs w:val="20"/>
        </w:rPr>
        <w:t>"000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FFCF40"/>
          <w:sz w:val="20"/>
          <w:szCs w:val="20"/>
        </w:rPr>
        <w:t>address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)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default </w:t>
      </w:r>
      <w:r>
        <w:rPr>
          <w:rFonts w:ascii="Courier New" w:hAnsi="Courier New" w:cs="Courier New"/>
          <w:color w:val="54B33E"/>
          <w:sz w:val="20"/>
          <w:szCs w:val="20"/>
        </w:rPr>
        <w:t>"earth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FFCF40"/>
          <w:sz w:val="20"/>
          <w:szCs w:val="20"/>
        </w:rPr>
        <w:t>name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)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default </w:t>
      </w:r>
      <w:r>
        <w:rPr>
          <w:rFonts w:ascii="Courier New" w:hAnsi="Courier New" w:cs="Courier New"/>
          <w:color w:val="54B33E"/>
          <w:sz w:val="20"/>
          <w:szCs w:val="20"/>
        </w:rPr>
        <w:t>"Anomy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int </w:t>
      </w:r>
      <w:r>
        <w:rPr>
          <w:rFonts w:ascii="Courier New" w:hAnsi="Courier New" w:cs="Courier New"/>
          <w:color w:val="FFCF40"/>
          <w:sz w:val="20"/>
          <w:szCs w:val="20"/>
        </w:rPr>
        <w:t>age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)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default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0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FFFFFF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FFCF40"/>
          <w:sz w:val="20"/>
          <w:szCs w:val="20"/>
        </w:rPr>
        <w:t>sex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()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default </w:t>
      </w:r>
      <w:r>
        <w:rPr>
          <w:rFonts w:ascii="Courier New" w:hAnsi="Courier New" w:cs="Courier New"/>
          <w:color w:val="54B33E"/>
          <w:sz w:val="20"/>
          <w:szCs w:val="20"/>
        </w:rPr>
        <w:t>"?"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t>}</w:t>
      </w:r>
    </w:p>
    <w:p w:rsidR="002349A6" w:rsidRDefault="008515FE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结果：</w:t>
      </w:r>
    </w:p>
    <w:p w:rsidR="008515FE" w:rsidRDefault="008515FE">
      <w:pPr>
        <w:spacing w:line="360" w:lineRule="auto"/>
        <w:rPr>
          <w:sz w:val="24"/>
          <w:szCs w:val="24"/>
        </w:rPr>
      </w:pPr>
      <w:r w:rsidRPr="008515FE">
        <w:rPr>
          <w:noProof/>
          <w:sz w:val="24"/>
          <w:szCs w:val="24"/>
        </w:rPr>
        <w:drawing>
          <wp:inline distT="0" distB="0" distL="0" distR="0">
            <wp:extent cx="5273675" cy="150558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150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15FE" w:rsidRPr="008515FE" w:rsidRDefault="008515FE">
      <w:pPr>
        <w:spacing w:line="360" w:lineRule="auto"/>
        <w:rPr>
          <w:sz w:val="24"/>
          <w:szCs w:val="24"/>
        </w:rPr>
      </w:pPr>
      <w:r w:rsidRPr="008515FE">
        <w:rPr>
          <w:noProof/>
          <w:sz w:val="24"/>
          <w:szCs w:val="24"/>
        </w:rPr>
        <w:lastRenderedPageBreak/>
        <w:drawing>
          <wp:inline distT="0" distB="0" distL="0" distR="0">
            <wp:extent cx="5273675" cy="120015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4165" w:rsidRDefault="00000000">
      <w:pPr>
        <w:widowControl/>
        <w:numPr>
          <w:ilvl w:val="0"/>
          <w:numId w:val="1"/>
        </w:numPr>
        <w:jc w:val="left"/>
        <w:rPr>
          <w:rFonts w:ascii="宋体" w:eastAsia="宋体" w:hAnsi="宋体" w:cs="宋体"/>
          <w:sz w:val="24"/>
          <w:szCs w:val="24"/>
          <w:lang w:bidi="ar"/>
        </w:rPr>
      </w:pPr>
      <w:r>
        <w:rPr>
          <w:rFonts w:ascii="宋体" w:eastAsia="宋体" w:hAnsi="宋体" w:cs="宋体"/>
          <w:sz w:val="24"/>
          <w:szCs w:val="24"/>
          <w:lang w:bidi="ar"/>
        </w:rPr>
        <w:t xml:space="preserve">编写一个程序，启动三个线程，三个线程的ID分别是A，B，C；，每个线程将自己的ID值在屏幕上打印5遍，打印顺序是ABCABC… </w:t>
      </w:r>
      <w:r>
        <w:rPr>
          <w:rFonts w:ascii="宋体" w:eastAsia="宋体" w:hAnsi="宋体" w:cs="宋体" w:hint="eastAsia"/>
          <w:sz w:val="24"/>
          <w:szCs w:val="24"/>
          <w:lang w:bidi="ar"/>
        </w:rPr>
        <w:t xml:space="preserve"> （20分）</w:t>
      </w:r>
    </w:p>
    <w:p w:rsidR="00C14165" w:rsidRDefault="008515FE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My</w:t>
      </w:r>
      <w:r>
        <w:rPr>
          <w:sz w:val="24"/>
          <w:szCs w:val="24"/>
        </w:rPr>
        <w:t>Thread.java</w:t>
      </w:r>
    </w:p>
    <w:p w:rsidR="008515FE" w:rsidRPr="008515FE" w:rsidRDefault="008515FE" w:rsidP="008515FE">
      <w:pPr>
        <w:pStyle w:val="HTMLPreformatted"/>
        <w:shd w:val="clear" w:color="auto" w:fill="131314"/>
        <w:rPr>
          <w:rFonts w:ascii="Courier New" w:hAnsi="Courier New" w:cs="Courier New"/>
          <w:color w:val="EBEBEB"/>
          <w:sz w:val="20"/>
          <w:szCs w:val="20"/>
        </w:rPr>
      </w:pPr>
      <w:r>
        <w:rPr>
          <w:rFonts w:ascii="Courier New" w:hAnsi="Courier New" w:cs="Courier New"/>
          <w:color w:val="ED864A"/>
          <w:sz w:val="20"/>
          <w:szCs w:val="20"/>
        </w:rPr>
        <w:t xml:space="preserve">package </w:t>
      </w:r>
      <w:r>
        <w:rPr>
          <w:rFonts w:ascii="Courier New" w:hAnsi="Courier New" w:cs="Courier New"/>
          <w:color w:val="FFFFFF"/>
          <w:sz w:val="20"/>
          <w:szCs w:val="20"/>
        </w:rPr>
        <w:t>Question3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class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MyThread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int </w:t>
      </w:r>
      <w:r>
        <w:rPr>
          <w:rFonts w:ascii="Courier New" w:hAnsi="Courier New" w:cs="Courier New"/>
          <w:color w:val="ED94FF"/>
          <w:sz w:val="20"/>
          <w:szCs w:val="20"/>
        </w:rPr>
        <w:t xml:space="preserve">count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1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ynchronized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printA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 xml:space="preserve">() {  </w:t>
      </w:r>
      <w:r>
        <w:rPr>
          <w:rFonts w:ascii="Courier New" w:hAnsi="Courier New" w:cs="Courier New"/>
          <w:color w:val="7EC3E6"/>
          <w:sz w:val="20"/>
          <w:szCs w:val="20"/>
        </w:rPr>
        <w:t>//A</w:t>
      </w:r>
      <w:r>
        <w:rPr>
          <w:rFonts w:cs="Courier New" w:hint="eastAsia"/>
          <w:color w:val="7EC3E6"/>
          <w:sz w:val="20"/>
          <w:szCs w:val="20"/>
        </w:rPr>
        <w:t>线程</w:t>
      </w:r>
      <w:r>
        <w:rPr>
          <w:rFonts w:cs="Courier New" w:hint="eastAsia"/>
          <w:color w:val="7EC3E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>while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ED94FF"/>
          <w:sz w:val="20"/>
          <w:szCs w:val="20"/>
        </w:rPr>
        <w:t>count</w:t>
      </w:r>
      <w:r>
        <w:rPr>
          <w:rFonts w:ascii="Courier New" w:hAnsi="Courier New" w:cs="Courier New"/>
          <w:color w:val="EBEBEB"/>
          <w:sz w:val="20"/>
          <w:szCs w:val="20"/>
        </w:rPr>
        <w:t>&lt;=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0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try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wai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}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catch 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InterruptedException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e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e</w:t>
      </w:r>
      <w:r>
        <w:rPr>
          <w:rFonts w:ascii="Courier New" w:hAnsi="Courier New" w:cs="Courier New"/>
          <w:color w:val="EBEBEB"/>
          <w:sz w:val="20"/>
          <w:szCs w:val="20"/>
        </w:rPr>
        <w:t>.printStackTrac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A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94FF"/>
          <w:sz w:val="20"/>
          <w:szCs w:val="20"/>
        </w:rPr>
        <w:t>count</w:t>
      </w:r>
      <w:r>
        <w:rPr>
          <w:rFonts w:ascii="Courier New" w:hAnsi="Courier New" w:cs="Courier New"/>
          <w:color w:val="EBEBEB"/>
          <w:sz w:val="20"/>
          <w:szCs w:val="20"/>
        </w:rPr>
        <w:t>--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notifyAll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ynchronized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printB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 xml:space="preserve">() {   </w:t>
      </w:r>
      <w:r>
        <w:rPr>
          <w:rFonts w:ascii="Courier New" w:hAnsi="Courier New" w:cs="Courier New"/>
          <w:color w:val="7EC3E6"/>
          <w:sz w:val="20"/>
          <w:szCs w:val="20"/>
        </w:rPr>
        <w:t>//B</w:t>
      </w:r>
      <w:r>
        <w:rPr>
          <w:rFonts w:cs="Courier New" w:hint="eastAsia"/>
          <w:color w:val="7EC3E6"/>
          <w:sz w:val="20"/>
          <w:szCs w:val="20"/>
        </w:rPr>
        <w:t>线程</w:t>
      </w:r>
      <w:r>
        <w:rPr>
          <w:rFonts w:cs="Courier New" w:hint="eastAsia"/>
          <w:color w:val="7EC3E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>while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ED94FF"/>
          <w:sz w:val="20"/>
          <w:szCs w:val="20"/>
        </w:rPr>
        <w:t>count</w:t>
      </w:r>
      <w:r>
        <w:rPr>
          <w:rFonts w:ascii="Courier New" w:hAnsi="Courier New" w:cs="Courier New"/>
          <w:color w:val="EBEBEB"/>
          <w:sz w:val="20"/>
          <w:szCs w:val="20"/>
        </w:rPr>
        <w:t>!=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0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try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wai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}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catch 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InterruptedException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e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e</w:t>
      </w:r>
      <w:r>
        <w:rPr>
          <w:rFonts w:ascii="Courier New" w:hAnsi="Courier New" w:cs="Courier New"/>
          <w:color w:val="EBEBEB"/>
          <w:sz w:val="20"/>
          <w:szCs w:val="20"/>
        </w:rPr>
        <w:t>.printStackTrac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B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94FF"/>
          <w:sz w:val="20"/>
          <w:szCs w:val="20"/>
        </w:rPr>
        <w:t>count</w:t>
      </w:r>
      <w:r>
        <w:rPr>
          <w:rFonts w:ascii="Courier New" w:hAnsi="Courier New" w:cs="Courier New"/>
          <w:color w:val="EBEBEB"/>
          <w:sz w:val="20"/>
          <w:szCs w:val="20"/>
        </w:rPr>
        <w:t>--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notifyAll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ynchronized void </w:t>
      </w:r>
      <w:proofErr w:type="spellStart"/>
      <w:r>
        <w:rPr>
          <w:rFonts w:ascii="Courier New" w:hAnsi="Courier New" w:cs="Courier New"/>
          <w:color w:val="FFCF40"/>
          <w:sz w:val="20"/>
          <w:szCs w:val="20"/>
        </w:rPr>
        <w:t>printC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 xml:space="preserve">() {    </w:t>
      </w:r>
      <w:r>
        <w:rPr>
          <w:rFonts w:ascii="Courier New" w:hAnsi="Courier New" w:cs="Courier New"/>
          <w:color w:val="7EC3E6"/>
          <w:sz w:val="20"/>
          <w:szCs w:val="20"/>
        </w:rPr>
        <w:t>//C</w:t>
      </w:r>
      <w:r>
        <w:rPr>
          <w:rFonts w:cs="Courier New" w:hint="eastAsia"/>
          <w:color w:val="7EC3E6"/>
          <w:sz w:val="20"/>
          <w:szCs w:val="20"/>
        </w:rPr>
        <w:t>线程</w:t>
      </w:r>
      <w:r>
        <w:rPr>
          <w:rFonts w:cs="Courier New" w:hint="eastAsia"/>
          <w:color w:val="7EC3E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864A"/>
          <w:sz w:val="20"/>
          <w:szCs w:val="20"/>
        </w:rPr>
        <w:t>while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ED94FF"/>
          <w:sz w:val="20"/>
          <w:szCs w:val="20"/>
        </w:rPr>
        <w:t>count</w:t>
      </w:r>
      <w:r>
        <w:rPr>
          <w:rFonts w:ascii="Courier New" w:hAnsi="Courier New" w:cs="Courier New"/>
          <w:color w:val="EBEBEB"/>
          <w:sz w:val="20"/>
          <w:szCs w:val="20"/>
        </w:rPr>
        <w:t>&gt;=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0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try </w:t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wai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}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catch 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InterruptedException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e</w:t>
      </w:r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e</w:t>
      </w:r>
      <w:r>
        <w:rPr>
          <w:rFonts w:ascii="Courier New" w:hAnsi="Courier New" w:cs="Courier New"/>
          <w:color w:val="EBEBEB"/>
          <w:sz w:val="20"/>
          <w:szCs w:val="20"/>
        </w:rPr>
        <w:t>.printStackTrace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}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System</w:t>
      </w:r>
      <w:r>
        <w:rPr>
          <w:rFonts w:ascii="Courier New" w:hAnsi="Courier New" w:cs="Courier New"/>
          <w:color w:val="EBEBEB"/>
          <w:sz w:val="20"/>
          <w:szCs w:val="20"/>
        </w:rPr>
        <w:t>.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>out</w:t>
      </w:r>
      <w:r>
        <w:rPr>
          <w:rFonts w:ascii="Courier New" w:hAnsi="Courier New" w:cs="Courier New"/>
          <w:color w:val="EBEBEB"/>
          <w:sz w:val="20"/>
          <w:szCs w:val="20"/>
        </w:rPr>
        <w:t>.print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54B33E"/>
          <w:sz w:val="20"/>
          <w:szCs w:val="20"/>
        </w:rPr>
        <w:t>"C"</w:t>
      </w:r>
      <w:r>
        <w:rPr>
          <w:rFonts w:ascii="Courier New" w:hAnsi="Courier New" w:cs="Courier New"/>
          <w:color w:val="EBEBEB"/>
          <w:sz w:val="20"/>
          <w:szCs w:val="20"/>
        </w:rPr>
        <w:t>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ED94FF"/>
          <w:sz w:val="20"/>
          <w:szCs w:val="20"/>
        </w:rPr>
        <w:t>count</w:t>
      </w:r>
      <w:r>
        <w:rPr>
          <w:rFonts w:ascii="Courier New" w:hAnsi="Courier New" w:cs="Courier New"/>
          <w:color w:val="EBEBEB"/>
          <w:sz w:val="20"/>
          <w:szCs w:val="20"/>
        </w:rPr>
        <w:t>=-</w:t>
      </w:r>
      <w:r>
        <w:rPr>
          <w:rFonts w:ascii="Courier New" w:hAnsi="Courier New" w:cs="Courier New"/>
          <w:color w:val="ED94FF"/>
          <w:sz w:val="20"/>
          <w:szCs w:val="20"/>
        </w:rPr>
        <w:t>count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ED864A"/>
          <w:sz w:val="20"/>
          <w:szCs w:val="20"/>
        </w:rPr>
        <w:t>this</w:t>
      </w:r>
      <w:r>
        <w:rPr>
          <w:rFonts w:ascii="Courier New" w:hAnsi="Courier New" w:cs="Courier New"/>
          <w:color w:val="EBEBEB"/>
          <w:sz w:val="20"/>
          <w:szCs w:val="20"/>
        </w:rPr>
        <w:t>.notifyAll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>}</w:t>
      </w:r>
    </w:p>
    <w:p w:rsidR="008515FE" w:rsidRDefault="008515FE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readDemo.java</w:t>
      </w:r>
    </w:p>
    <w:p w:rsidR="00C14165" w:rsidRPr="008515FE" w:rsidRDefault="008515FE" w:rsidP="008515FE">
      <w:pPr>
        <w:pStyle w:val="HTMLPreformatted"/>
        <w:shd w:val="clear" w:color="auto" w:fill="131314"/>
        <w:rPr>
          <w:rFonts w:ascii="Courier New" w:hAnsi="Courier New" w:cs="Courier New"/>
          <w:color w:val="EBEBEB"/>
          <w:sz w:val="20"/>
          <w:szCs w:val="20"/>
        </w:rPr>
      </w:pPr>
      <w:r>
        <w:rPr>
          <w:rFonts w:ascii="Courier New" w:hAnsi="Courier New" w:cs="Courier New"/>
          <w:color w:val="ED864A"/>
          <w:sz w:val="20"/>
          <w:szCs w:val="20"/>
        </w:rPr>
        <w:t xml:space="preserve">package </w:t>
      </w:r>
      <w:r>
        <w:rPr>
          <w:rFonts w:ascii="Courier New" w:hAnsi="Courier New" w:cs="Courier New"/>
          <w:color w:val="FFFFFF"/>
          <w:sz w:val="20"/>
          <w:szCs w:val="20"/>
        </w:rPr>
        <w:t>Question3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/**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  <w:t xml:space="preserve"> * </w:t>
      </w:r>
      <w:r>
        <w:rPr>
          <w:rFonts w:ascii="Courier New" w:hAnsi="Courier New" w:cs="Courier New"/>
          <w:b/>
          <w:bCs/>
          <w:i/>
          <w:iCs/>
          <w:color w:val="499936"/>
          <w:sz w:val="20"/>
          <w:szCs w:val="20"/>
        </w:rPr>
        <w:t xml:space="preserve">@author 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t>Administrator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lastRenderedPageBreak/>
        <w:t xml:space="preserve"> */</w:t>
      </w:r>
      <w:r>
        <w:rPr>
          <w:rFonts w:ascii="Courier New" w:hAnsi="Courier New" w:cs="Courier New"/>
          <w:i/>
          <w:iCs/>
          <w:color w:val="499936"/>
          <w:sz w:val="20"/>
          <w:szCs w:val="20"/>
        </w:rPr>
        <w:br/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class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ThreadDemo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br/>
      </w:r>
      <w:r>
        <w:rPr>
          <w:rFonts w:ascii="Courier New" w:hAnsi="Courier New" w:cs="Courier New"/>
          <w:color w:val="EBEBEB"/>
          <w:sz w:val="20"/>
          <w:szCs w:val="20"/>
        </w:rPr>
        <w:t>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tatic final int </w:t>
      </w:r>
      <w:r>
        <w:rPr>
          <w:rFonts w:ascii="Courier New" w:hAnsi="Courier New" w:cs="Courier New"/>
          <w:i/>
          <w:iCs/>
          <w:color w:val="ED94FF"/>
          <w:sz w:val="20"/>
          <w:szCs w:val="20"/>
        </w:rPr>
        <w:t xml:space="preserve">PRINTSIZE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b/>
          <w:bCs/>
          <w:color w:val="33CCFF"/>
          <w:sz w:val="20"/>
          <w:szCs w:val="20"/>
        </w:rPr>
        <w:t>5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public static void </w:t>
      </w:r>
      <w:r>
        <w:rPr>
          <w:rFonts w:ascii="Courier New" w:hAnsi="Courier New" w:cs="Courier New"/>
          <w:color w:val="FFCF40"/>
          <w:sz w:val="20"/>
          <w:szCs w:val="20"/>
        </w:rPr>
        <w:t>main</w:t>
      </w:r>
      <w:r>
        <w:rPr>
          <w:rFonts w:ascii="Courier New" w:hAnsi="Courier New" w:cs="Courier New"/>
          <w:color w:val="EBEBEB"/>
          <w:sz w:val="20"/>
          <w:szCs w:val="20"/>
        </w:rPr>
        <w:t>(</w:t>
      </w:r>
      <w:r>
        <w:rPr>
          <w:rFonts w:ascii="Courier New" w:hAnsi="Courier New" w:cs="Courier New"/>
          <w:color w:val="FFFFFF"/>
          <w:sz w:val="20"/>
          <w:szCs w:val="20"/>
        </w:rPr>
        <w:t>String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[]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) {</w:t>
      </w:r>
      <w:r>
        <w:rPr>
          <w:rFonts w:ascii="Courier New" w:hAnsi="Courier New" w:cs="Courier New"/>
          <w:color w:val="EBEBEB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</w:rPr>
        <w:t>MyThread</w:t>
      </w:r>
      <w:proofErr w:type="spellEnd"/>
      <w:r>
        <w:rPr>
          <w:rFonts w:ascii="Courier New" w:hAnsi="Courier New" w:cs="Courier New"/>
          <w:color w:val="FFFFFF"/>
          <w:sz w:val="20"/>
          <w:szCs w:val="20"/>
        </w:rPr>
        <w:t xml:space="preserve"> thread </w:t>
      </w:r>
      <w:r>
        <w:rPr>
          <w:rFonts w:ascii="Courier New" w:hAnsi="Courier New" w:cs="Courier New"/>
          <w:color w:val="EBEBEB"/>
          <w:sz w:val="20"/>
          <w:szCs w:val="20"/>
        </w:rPr>
        <w:t xml:space="preserve">= </w:t>
      </w:r>
      <w:r>
        <w:rPr>
          <w:rFonts w:ascii="Courier New" w:hAnsi="Courier New" w:cs="Courier New"/>
          <w:color w:val="ED864A"/>
          <w:sz w:val="20"/>
          <w:szCs w:val="20"/>
        </w:rPr>
        <w:t xml:space="preserve">new </w:t>
      </w:r>
      <w:proofErr w:type="spellStart"/>
      <w:r>
        <w:rPr>
          <w:rFonts w:ascii="Courier New" w:hAnsi="Courier New" w:cs="Courier New"/>
          <w:color w:val="EBEBEB"/>
          <w:sz w:val="20"/>
          <w:szCs w:val="20"/>
        </w:rPr>
        <w:t>MyThread</w:t>
      </w:r>
      <w:proofErr w:type="spellEnd"/>
      <w:r>
        <w:rPr>
          <w:rFonts w:ascii="Courier New" w:hAnsi="Courier New" w:cs="Courier New"/>
          <w:color w:val="EBEBEB"/>
          <w:sz w:val="20"/>
          <w:szCs w:val="20"/>
        </w:rPr>
        <w:t>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new Thread(new Runnable(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@Override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public void run(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    for(int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=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 xml:space="preserve">0;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&lt;PRINTSIZE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 xml:space="preserve">;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++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thread.printA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()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>;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br/>
        <w:t xml:space="preserve">                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}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}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})</w:t>
      </w:r>
      <w:r>
        <w:rPr>
          <w:rFonts w:ascii="Courier New" w:hAnsi="Courier New" w:cs="Courier New"/>
          <w:color w:val="EBEBEB"/>
          <w:sz w:val="20"/>
          <w:szCs w:val="20"/>
        </w:rPr>
        <w:t>.start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new Thread(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@Override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public void run(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    for(int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=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 xml:space="preserve">0;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&lt;PRINTSIZE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 xml:space="preserve">;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++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thread.printB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()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>;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br/>
        <w:t xml:space="preserve">                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}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}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}</w:t>
      </w:r>
      <w:r>
        <w:rPr>
          <w:rFonts w:ascii="Courier New" w:hAnsi="Courier New" w:cs="Courier New"/>
          <w:color w:val="EBEBEB"/>
          <w:sz w:val="20"/>
          <w:szCs w:val="20"/>
        </w:rPr>
        <w:t>.start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new Thread(new Runnable(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@Override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public void run(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    for(int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=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 xml:space="preserve">0;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&lt;PRINTSIZE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 xml:space="preserve">;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i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++) {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        </w:t>
      </w:r>
      <w:proofErr w:type="spellStart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thread.printC</w:t>
      </w:r>
      <w:proofErr w:type="spellEnd"/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()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t>;</w:t>
      </w:r>
      <w:r>
        <w:rPr>
          <w:rFonts w:ascii="Courier New" w:hAnsi="Courier New" w:cs="Courier New"/>
          <w:b/>
          <w:bCs/>
          <w:color w:val="FFFFFF"/>
          <w:sz w:val="20"/>
          <w:szCs w:val="20"/>
          <w:shd w:val="clear" w:color="auto" w:fill="804A00"/>
        </w:rPr>
        <w:br/>
        <w:t xml:space="preserve">                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t>}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    }</w:t>
      </w:r>
      <w:r>
        <w:rPr>
          <w:rFonts w:ascii="Courier New" w:hAnsi="Courier New" w:cs="Courier New"/>
          <w:color w:val="FFFFFF"/>
          <w:sz w:val="20"/>
          <w:szCs w:val="20"/>
          <w:shd w:val="clear" w:color="auto" w:fill="804A00"/>
        </w:rPr>
        <w:br/>
        <w:t xml:space="preserve">        })</w:t>
      </w:r>
      <w:r>
        <w:rPr>
          <w:rFonts w:ascii="Courier New" w:hAnsi="Courier New" w:cs="Courier New"/>
          <w:color w:val="EBEBEB"/>
          <w:sz w:val="20"/>
          <w:szCs w:val="20"/>
        </w:rPr>
        <w:t>.start()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t>;</w:t>
      </w:r>
      <w:r>
        <w:rPr>
          <w:rFonts w:ascii="Courier New" w:hAnsi="Courier New" w:cs="Courier New"/>
          <w:b/>
          <w:bCs/>
          <w:color w:val="ED864A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EBEBEB"/>
          <w:sz w:val="20"/>
          <w:szCs w:val="20"/>
        </w:rPr>
        <w:t>}</w:t>
      </w:r>
      <w:r>
        <w:rPr>
          <w:rFonts w:ascii="Courier New" w:hAnsi="Courier New" w:cs="Courier New"/>
          <w:color w:val="EBEBEB"/>
          <w:sz w:val="20"/>
          <w:szCs w:val="20"/>
        </w:rPr>
        <w:br/>
        <w:t>}</w:t>
      </w:r>
    </w:p>
    <w:p w:rsidR="00C14165" w:rsidRDefault="008515FE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结果：</w:t>
      </w:r>
    </w:p>
    <w:p w:rsidR="00C14165" w:rsidRDefault="008515FE">
      <w:pPr>
        <w:spacing w:line="360" w:lineRule="auto"/>
        <w:rPr>
          <w:sz w:val="24"/>
          <w:szCs w:val="24"/>
        </w:rPr>
      </w:pPr>
      <w:r w:rsidRPr="008515FE">
        <w:rPr>
          <w:noProof/>
          <w:sz w:val="24"/>
          <w:szCs w:val="24"/>
        </w:rPr>
        <w:drawing>
          <wp:inline distT="0" distB="0" distL="0" distR="0">
            <wp:extent cx="4144303" cy="75283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085" cy="7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15FE" w:rsidRDefault="008515FE">
      <w:pPr>
        <w:widowControl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14165" w:rsidRDefault="00000000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备注：</w:t>
      </w:r>
      <w:r>
        <w:rPr>
          <w:rFonts w:hint="eastAsia"/>
          <w:sz w:val="24"/>
          <w:szCs w:val="24"/>
        </w:rPr>
        <w:t>git commit id</w:t>
      </w:r>
      <w:r>
        <w:rPr>
          <w:rFonts w:hint="eastAsia"/>
          <w:sz w:val="24"/>
          <w:szCs w:val="24"/>
        </w:rPr>
        <w:t>查看</w:t>
      </w:r>
    </w:p>
    <w:p w:rsidR="00C14165" w:rsidRPr="008515FE" w:rsidRDefault="00000000" w:rsidP="008515FE">
      <w:pPr>
        <w:spacing w:line="360" w:lineRule="auto"/>
        <w:rPr>
          <w:sz w:val="24"/>
          <w:szCs w:val="24"/>
        </w:rPr>
      </w:pPr>
      <w:r>
        <w:rPr>
          <w:noProof/>
        </w:rPr>
        <w:drawing>
          <wp:inline distT="0" distB="0" distL="114300" distR="114300">
            <wp:extent cx="5019675" cy="10477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4165" w:rsidRPr="008515FE">
      <w:headerReference w:type="even" r:id="rId18"/>
      <w:headerReference w:type="default" r:id="rId19"/>
      <w:headerReference w:type="first" r:id="rId20"/>
      <w:pgSz w:w="11905" w:h="16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E39A4" w:rsidRDefault="001E39A4">
      <w:r>
        <w:separator/>
      </w:r>
    </w:p>
  </w:endnote>
  <w:endnote w:type="continuationSeparator" w:id="0">
    <w:p w:rsidR="001E39A4" w:rsidRDefault="001E3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E39A4" w:rsidRDefault="001E39A4">
      <w:r>
        <w:separator/>
      </w:r>
    </w:p>
  </w:footnote>
  <w:footnote w:type="continuationSeparator" w:id="0">
    <w:p w:rsidR="001E39A4" w:rsidRDefault="001E3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14165" w:rsidRDefault="00000000"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" o:spid="_x0000_s3075" type="#_x0000_t136" style="position:absolute;left:0;text-align:left;margin-left:0;margin-top:0;width:415pt;height:207.5pt;z-index:-251658752;mso-position-horizontal:center;mso-position-horizontal-relative:margin;mso-position-vertical:center;mso-position-vertical-relative:margin;mso-width-relative:page;mso-height-relative:page" fillcolor="black" stroked="f">
          <v:textpath style="font-family:&quot;&amp;quot&quot;;font-size:1pt" fitpath="t" string=" 黄胜 9240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14165" w:rsidRDefault="00000000"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3074" type="#_x0000_t136" style="position:absolute;left:0;text-align:left;margin-left:0;margin-top:0;width:100pt;height:24pt;rotation:315;z-index:-251657728;mso-position-horizontal:center;mso-position-horizontal-relative:margin;mso-position-vertical:center;mso-position-vertical-relative:margin;mso-width-relative:page;mso-height-relative:page" fillcolor="black" stroked="f">
          <v:fill opacity="19661f"/>
          <v:textpath style="font-family:&quot;Lantinghei SC Demibold&quot;;font-size:20pt" fitpath="t" string=" 黄胜 9240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14165" w:rsidRDefault="00000000"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3073" type="#_x0000_t136" style="position:absolute;left:0;text-align:left;margin-left:0;margin-top:0;width:415pt;height:207.5pt;z-index:-251659776;mso-position-horizontal:center;mso-position-horizontal-relative:margin;mso-position-vertical:center;mso-position-vertical-relative:margin;mso-width-relative:page;mso-height-relative:page" fillcolor="black" stroked="f">
          <v:textpath style="font-family:&quot;&amp;quot&quot;;font-size:1pt" fitpath="t" string=" 黄胜 9240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933021"/>
    <w:multiLevelType w:val="singleLevel"/>
    <w:tmpl w:val="4A933021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num w:numId="1" w16cid:durableId="587734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3076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MrE0NjQxMjK0tDRX0lEKTi0uzszPAykwrAUAwH7WVywAAAA="/>
    <w:docVar w:name="commondata" w:val="eyJoZGlkIjoiYzJjMDI3N2E2ZTdkZTc2MTFlNjQwZmQwZmE5MmQ4NzQifQ=="/>
  </w:docVars>
  <w:rsids>
    <w:rsidRoot w:val="00C14165"/>
    <w:rsid w:val="001669D4"/>
    <w:rsid w:val="001C061D"/>
    <w:rsid w:val="001E39A4"/>
    <w:rsid w:val="002349A6"/>
    <w:rsid w:val="00306DB1"/>
    <w:rsid w:val="00563274"/>
    <w:rsid w:val="00610597"/>
    <w:rsid w:val="008515FE"/>
    <w:rsid w:val="008B73C2"/>
    <w:rsid w:val="00A07254"/>
    <w:rsid w:val="00A95A9A"/>
    <w:rsid w:val="00AD7338"/>
    <w:rsid w:val="00C14165"/>
    <w:rsid w:val="00CB5A10"/>
    <w:rsid w:val="00F705B3"/>
    <w:rsid w:val="00FA00A3"/>
    <w:rsid w:val="01996AD0"/>
    <w:rsid w:val="01F9035B"/>
    <w:rsid w:val="020E3E06"/>
    <w:rsid w:val="02181129"/>
    <w:rsid w:val="022F68AB"/>
    <w:rsid w:val="02AE1145"/>
    <w:rsid w:val="030A6CC4"/>
    <w:rsid w:val="03123DCA"/>
    <w:rsid w:val="031C68DD"/>
    <w:rsid w:val="0336343E"/>
    <w:rsid w:val="03CC3F79"/>
    <w:rsid w:val="03D35307"/>
    <w:rsid w:val="03EE0393"/>
    <w:rsid w:val="03FC0AFB"/>
    <w:rsid w:val="04006EB0"/>
    <w:rsid w:val="04333FF8"/>
    <w:rsid w:val="04C3537C"/>
    <w:rsid w:val="052851DF"/>
    <w:rsid w:val="05860158"/>
    <w:rsid w:val="05BB0A35"/>
    <w:rsid w:val="05C72C4A"/>
    <w:rsid w:val="05FB28F4"/>
    <w:rsid w:val="064E6EC7"/>
    <w:rsid w:val="067B1C86"/>
    <w:rsid w:val="06886B2F"/>
    <w:rsid w:val="06C76C76"/>
    <w:rsid w:val="06E267A1"/>
    <w:rsid w:val="06E45A7E"/>
    <w:rsid w:val="07215D08"/>
    <w:rsid w:val="0730481F"/>
    <w:rsid w:val="078B5EF9"/>
    <w:rsid w:val="07C10E2D"/>
    <w:rsid w:val="07E15E21"/>
    <w:rsid w:val="082E5202"/>
    <w:rsid w:val="08577D5E"/>
    <w:rsid w:val="08597DA5"/>
    <w:rsid w:val="08C07E24"/>
    <w:rsid w:val="08D613F6"/>
    <w:rsid w:val="08F55AC8"/>
    <w:rsid w:val="09223195"/>
    <w:rsid w:val="092263E9"/>
    <w:rsid w:val="092C7268"/>
    <w:rsid w:val="09880942"/>
    <w:rsid w:val="09901E07"/>
    <w:rsid w:val="09A07094"/>
    <w:rsid w:val="09A514F4"/>
    <w:rsid w:val="09CE2183"/>
    <w:rsid w:val="09E55D95"/>
    <w:rsid w:val="09F77876"/>
    <w:rsid w:val="0A081A83"/>
    <w:rsid w:val="0A456833"/>
    <w:rsid w:val="0A764C3F"/>
    <w:rsid w:val="0A781EB9"/>
    <w:rsid w:val="0AE41BA8"/>
    <w:rsid w:val="0B08413B"/>
    <w:rsid w:val="0B0C73F9"/>
    <w:rsid w:val="0B3D39AE"/>
    <w:rsid w:val="0B511516"/>
    <w:rsid w:val="0B5F3925"/>
    <w:rsid w:val="0B6902FF"/>
    <w:rsid w:val="0B6B351A"/>
    <w:rsid w:val="0B8415DD"/>
    <w:rsid w:val="0BA77F23"/>
    <w:rsid w:val="0BEC63F3"/>
    <w:rsid w:val="0BF027CF"/>
    <w:rsid w:val="0C762CD4"/>
    <w:rsid w:val="0C830864"/>
    <w:rsid w:val="0C877495"/>
    <w:rsid w:val="0CA23AC9"/>
    <w:rsid w:val="0CA43CE5"/>
    <w:rsid w:val="0CA815E6"/>
    <w:rsid w:val="0CB35CD6"/>
    <w:rsid w:val="0CC47EE3"/>
    <w:rsid w:val="0CCA1272"/>
    <w:rsid w:val="0CDA7FEA"/>
    <w:rsid w:val="0CF03976"/>
    <w:rsid w:val="0D584ACF"/>
    <w:rsid w:val="0D8D2D8E"/>
    <w:rsid w:val="0DAB4BFF"/>
    <w:rsid w:val="0E0B7D94"/>
    <w:rsid w:val="0E497FE1"/>
    <w:rsid w:val="0E9B35C8"/>
    <w:rsid w:val="0ED63EFE"/>
    <w:rsid w:val="0F1069D1"/>
    <w:rsid w:val="0F7F4595"/>
    <w:rsid w:val="0F825E34"/>
    <w:rsid w:val="0F8926DE"/>
    <w:rsid w:val="0FEB2E02"/>
    <w:rsid w:val="1070749E"/>
    <w:rsid w:val="107E5A58"/>
    <w:rsid w:val="10831E63"/>
    <w:rsid w:val="10E90FCB"/>
    <w:rsid w:val="11534A2E"/>
    <w:rsid w:val="11560F71"/>
    <w:rsid w:val="115D26B4"/>
    <w:rsid w:val="117A5014"/>
    <w:rsid w:val="11A824DA"/>
    <w:rsid w:val="11B92ABF"/>
    <w:rsid w:val="11E22286"/>
    <w:rsid w:val="12137217"/>
    <w:rsid w:val="123035AC"/>
    <w:rsid w:val="123514A5"/>
    <w:rsid w:val="1276498D"/>
    <w:rsid w:val="12B60920"/>
    <w:rsid w:val="12BA6801"/>
    <w:rsid w:val="12BB3B36"/>
    <w:rsid w:val="12F6691D"/>
    <w:rsid w:val="131274CE"/>
    <w:rsid w:val="131F1078"/>
    <w:rsid w:val="135D235C"/>
    <w:rsid w:val="13655850"/>
    <w:rsid w:val="138F28CD"/>
    <w:rsid w:val="140D46BB"/>
    <w:rsid w:val="14302F13"/>
    <w:rsid w:val="148461AA"/>
    <w:rsid w:val="14DB205B"/>
    <w:rsid w:val="15001CD4"/>
    <w:rsid w:val="15671D54"/>
    <w:rsid w:val="15C90318"/>
    <w:rsid w:val="15FD4466"/>
    <w:rsid w:val="1604215A"/>
    <w:rsid w:val="16300397"/>
    <w:rsid w:val="163F682C"/>
    <w:rsid w:val="1669207D"/>
    <w:rsid w:val="16976668"/>
    <w:rsid w:val="16A36DBB"/>
    <w:rsid w:val="16C02B9F"/>
    <w:rsid w:val="16CD208A"/>
    <w:rsid w:val="173B3498"/>
    <w:rsid w:val="176E2382"/>
    <w:rsid w:val="17BF5E77"/>
    <w:rsid w:val="17FD699F"/>
    <w:rsid w:val="18291542"/>
    <w:rsid w:val="187E3358"/>
    <w:rsid w:val="18C87A16"/>
    <w:rsid w:val="18DA283C"/>
    <w:rsid w:val="18EB0590"/>
    <w:rsid w:val="18F4675C"/>
    <w:rsid w:val="191C10A7"/>
    <w:rsid w:val="1920458C"/>
    <w:rsid w:val="193C34F7"/>
    <w:rsid w:val="19670574"/>
    <w:rsid w:val="19962C07"/>
    <w:rsid w:val="19A05834"/>
    <w:rsid w:val="19DD2EB7"/>
    <w:rsid w:val="19EE70CB"/>
    <w:rsid w:val="19EF056A"/>
    <w:rsid w:val="1A103625"/>
    <w:rsid w:val="1A204BC7"/>
    <w:rsid w:val="1A304E0A"/>
    <w:rsid w:val="1A442663"/>
    <w:rsid w:val="1A584361"/>
    <w:rsid w:val="1A7F2006"/>
    <w:rsid w:val="1A8011C2"/>
    <w:rsid w:val="1AB07CF9"/>
    <w:rsid w:val="1AD734D7"/>
    <w:rsid w:val="1B071E00"/>
    <w:rsid w:val="1B682381"/>
    <w:rsid w:val="1BAA393E"/>
    <w:rsid w:val="1BAF7FB0"/>
    <w:rsid w:val="1C0302FC"/>
    <w:rsid w:val="1C1442B7"/>
    <w:rsid w:val="1C1B4009"/>
    <w:rsid w:val="1C3861F8"/>
    <w:rsid w:val="1C4A1A87"/>
    <w:rsid w:val="1C4D7DAC"/>
    <w:rsid w:val="1C99656B"/>
    <w:rsid w:val="1CBC3BF4"/>
    <w:rsid w:val="1CBD7690"/>
    <w:rsid w:val="1D064D81"/>
    <w:rsid w:val="1D1F2F14"/>
    <w:rsid w:val="1D303373"/>
    <w:rsid w:val="1E1675C6"/>
    <w:rsid w:val="1E195BB5"/>
    <w:rsid w:val="1E917E41"/>
    <w:rsid w:val="1EA210DA"/>
    <w:rsid w:val="1EA71413"/>
    <w:rsid w:val="1ECE2248"/>
    <w:rsid w:val="1ED85A70"/>
    <w:rsid w:val="1EF5112C"/>
    <w:rsid w:val="1F242371"/>
    <w:rsid w:val="1F2C1918"/>
    <w:rsid w:val="1F4A32FF"/>
    <w:rsid w:val="1F6A33D4"/>
    <w:rsid w:val="1FBA5A84"/>
    <w:rsid w:val="200F7270"/>
    <w:rsid w:val="2027127B"/>
    <w:rsid w:val="20B147CB"/>
    <w:rsid w:val="20EC75B1"/>
    <w:rsid w:val="20FF0FE7"/>
    <w:rsid w:val="21260D15"/>
    <w:rsid w:val="21552816"/>
    <w:rsid w:val="2164183D"/>
    <w:rsid w:val="21AB039A"/>
    <w:rsid w:val="21EA1D42"/>
    <w:rsid w:val="21FE134A"/>
    <w:rsid w:val="22714212"/>
    <w:rsid w:val="22A86A93"/>
    <w:rsid w:val="230230BC"/>
    <w:rsid w:val="2318468D"/>
    <w:rsid w:val="231B417D"/>
    <w:rsid w:val="233139A1"/>
    <w:rsid w:val="236553F8"/>
    <w:rsid w:val="238D3375"/>
    <w:rsid w:val="23ED5B1A"/>
    <w:rsid w:val="23F81245"/>
    <w:rsid w:val="241767A4"/>
    <w:rsid w:val="2435126F"/>
    <w:rsid w:val="245E07C6"/>
    <w:rsid w:val="24AA3D15"/>
    <w:rsid w:val="24AA57B9"/>
    <w:rsid w:val="24C90335"/>
    <w:rsid w:val="24D46CDA"/>
    <w:rsid w:val="257E4652"/>
    <w:rsid w:val="25A11049"/>
    <w:rsid w:val="26485289"/>
    <w:rsid w:val="2666629F"/>
    <w:rsid w:val="26B96187"/>
    <w:rsid w:val="26CB299C"/>
    <w:rsid w:val="26F45411"/>
    <w:rsid w:val="27133AE9"/>
    <w:rsid w:val="27137A76"/>
    <w:rsid w:val="27313F6F"/>
    <w:rsid w:val="27561C28"/>
    <w:rsid w:val="27721D36"/>
    <w:rsid w:val="27895B59"/>
    <w:rsid w:val="279D33B3"/>
    <w:rsid w:val="27BD5803"/>
    <w:rsid w:val="27C12C61"/>
    <w:rsid w:val="27E2170E"/>
    <w:rsid w:val="28695806"/>
    <w:rsid w:val="28724840"/>
    <w:rsid w:val="28C332ED"/>
    <w:rsid w:val="28D778AE"/>
    <w:rsid w:val="291D0C4F"/>
    <w:rsid w:val="291D3170"/>
    <w:rsid w:val="295108F9"/>
    <w:rsid w:val="295C3286"/>
    <w:rsid w:val="297414CD"/>
    <w:rsid w:val="297665B1"/>
    <w:rsid w:val="29BE7CEF"/>
    <w:rsid w:val="29BF3AB4"/>
    <w:rsid w:val="29E25E80"/>
    <w:rsid w:val="29EB087B"/>
    <w:rsid w:val="2A005E7B"/>
    <w:rsid w:val="2A6B7798"/>
    <w:rsid w:val="2A6C506A"/>
    <w:rsid w:val="2B0B3700"/>
    <w:rsid w:val="2B51698E"/>
    <w:rsid w:val="2B596EA1"/>
    <w:rsid w:val="2B644C1E"/>
    <w:rsid w:val="2B856638"/>
    <w:rsid w:val="2BAA42F0"/>
    <w:rsid w:val="2BEB3CD5"/>
    <w:rsid w:val="2C3A38C6"/>
    <w:rsid w:val="2C4D04F5"/>
    <w:rsid w:val="2C535005"/>
    <w:rsid w:val="2C625CBB"/>
    <w:rsid w:val="2CA43435"/>
    <w:rsid w:val="2CA86582"/>
    <w:rsid w:val="2D2034B7"/>
    <w:rsid w:val="2D852BFD"/>
    <w:rsid w:val="2D8A4821"/>
    <w:rsid w:val="2D8D3ECA"/>
    <w:rsid w:val="2D964B2C"/>
    <w:rsid w:val="2DA27975"/>
    <w:rsid w:val="2DB476A8"/>
    <w:rsid w:val="2DBB0A37"/>
    <w:rsid w:val="2E026666"/>
    <w:rsid w:val="2E382087"/>
    <w:rsid w:val="2E3A030F"/>
    <w:rsid w:val="2EB711FE"/>
    <w:rsid w:val="2ECC7043"/>
    <w:rsid w:val="2ED64FED"/>
    <w:rsid w:val="2F000DF7"/>
    <w:rsid w:val="2F0106CB"/>
    <w:rsid w:val="2F1C5505"/>
    <w:rsid w:val="2F4862FA"/>
    <w:rsid w:val="2F5C1DA5"/>
    <w:rsid w:val="2F6A4A4F"/>
    <w:rsid w:val="2F81180C"/>
    <w:rsid w:val="2F9F3ED0"/>
    <w:rsid w:val="2FE778C1"/>
    <w:rsid w:val="2FED0C50"/>
    <w:rsid w:val="30316D8E"/>
    <w:rsid w:val="30393E95"/>
    <w:rsid w:val="30654C8A"/>
    <w:rsid w:val="308C0468"/>
    <w:rsid w:val="30C96FC7"/>
    <w:rsid w:val="3109789F"/>
    <w:rsid w:val="31172428"/>
    <w:rsid w:val="31262568"/>
    <w:rsid w:val="312F7772"/>
    <w:rsid w:val="31466869"/>
    <w:rsid w:val="314707C0"/>
    <w:rsid w:val="31B05917"/>
    <w:rsid w:val="31E340B8"/>
    <w:rsid w:val="32016F71"/>
    <w:rsid w:val="32052280"/>
    <w:rsid w:val="32075FF9"/>
    <w:rsid w:val="323D5EBE"/>
    <w:rsid w:val="32607DFF"/>
    <w:rsid w:val="32A221C5"/>
    <w:rsid w:val="32B06690"/>
    <w:rsid w:val="32B84722"/>
    <w:rsid w:val="32CF3882"/>
    <w:rsid w:val="32CF7D4C"/>
    <w:rsid w:val="33154745"/>
    <w:rsid w:val="335A2AA0"/>
    <w:rsid w:val="340824FC"/>
    <w:rsid w:val="341C30AC"/>
    <w:rsid w:val="34316B76"/>
    <w:rsid w:val="34784F8C"/>
    <w:rsid w:val="34F12F90"/>
    <w:rsid w:val="350E38B0"/>
    <w:rsid w:val="353A4937"/>
    <w:rsid w:val="35F07D51"/>
    <w:rsid w:val="36716136"/>
    <w:rsid w:val="36B3674F"/>
    <w:rsid w:val="376C4B50"/>
    <w:rsid w:val="37727331"/>
    <w:rsid w:val="37936580"/>
    <w:rsid w:val="37A01099"/>
    <w:rsid w:val="38427FCC"/>
    <w:rsid w:val="384521D9"/>
    <w:rsid w:val="39006AB1"/>
    <w:rsid w:val="396106E4"/>
    <w:rsid w:val="396E4BAF"/>
    <w:rsid w:val="397C544B"/>
    <w:rsid w:val="397E3CF2"/>
    <w:rsid w:val="39974106"/>
    <w:rsid w:val="399D2A65"/>
    <w:rsid w:val="39B516C7"/>
    <w:rsid w:val="39CB3DB0"/>
    <w:rsid w:val="39FF7EFD"/>
    <w:rsid w:val="3A080B60"/>
    <w:rsid w:val="3A232801"/>
    <w:rsid w:val="3A747B0E"/>
    <w:rsid w:val="3AB5254A"/>
    <w:rsid w:val="3AF31810"/>
    <w:rsid w:val="3B337E5E"/>
    <w:rsid w:val="3B620744"/>
    <w:rsid w:val="3B6C3370"/>
    <w:rsid w:val="3B7D2DF8"/>
    <w:rsid w:val="3B9F72A2"/>
    <w:rsid w:val="3BD3519D"/>
    <w:rsid w:val="3BD74C8E"/>
    <w:rsid w:val="3C065573"/>
    <w:rsid w:val="3C0839FD"/>
    <w:rsid w:val="3C4D31A2"/>
    <w:rsid w:val="3C6D2D08"/>
    <w:rsid w:val="3C926E07"/>
    <w:rsid w:val="3CCB2319"/>
    <w:rsid w:val="3CF74AE3"/>
    <w:rsid w:val="3CFA6319"/>
    <w:rsid w:val="3D5F13FC"/>
    <w:rsid w:val="3D9D7622"/>
    <w:rsid w:val="3DC92CFC"/>
    <w:rsid w:val="3DEB3171"/>
    <w:rsid w:val="3DEE2870"/>
    <w:rsid w:val="3E5C642F"/>
    <w:rsid w:val="3E6B6DE2"/>
    <w:rsid w:val="3EF67B21"/>
    <w:rsid w:val="3F11495A"/>
    <w:rsid w:val="3F487C50"/>
    <w:rsid w:val="3F9F4AC7"/>
    <w:rsid w:val="3FC512A1"/>
    <w:rsid w:val="40271F5C"/>
    <w:rsid w:val="404626B7"/>
    <w:rsid w:val="40491ED2"/>
    <w:rsid w:val="40E02836"/>
    <w:rsid w:val="410B7187"/>
    <w:rsid w:val="41990C37"/>
    <w:rsid w:val="420267DC"/>
    <w:rsid w:val="420A7B37"/>
    <w:rsid w:val="420C31B7"/>
    <w:rsid w:val="427E2307"/>
    <w:rsid w:val="42892A5A"/>
    <w:rsid w:val="428A56F4"/>
    <w:rsid w:val="42B06238"/>
    <w:rsid w:val="42BC2E2F"/>
    <w:rsid w:val="42C83582"/>
    <w:rsid w:val="43066FAD"/>
    <w:rsid w:val="43137042"/>
    <w:rsid w:val="431E050D"/>
    <w:rsid w:val="43284021"/>
    <w:rsid w:val="43340C18"/>
    <w:rsid w:val="43543068"/>
    <w:rsid w:val="43574906"/>
    <w:rsid w:val="435E3EE6"/>
    <w:rsid w:val="4368266F"/>
    <w:rsid w:val="43B41D58"/>
    <w:rsid w:val="43B92ECB"/>
    <w:rsid w:val="43C81360"/>
    <w:rsid w:val="43F3552A"/>
    <w:rsid w:val="440B60EA"/>
    <w:rsid w:val="441260CC"/>
    <w:rsid w:val="444E3F5B"/>
    <w:rsid w:val="4487121B"/>
    <w:rsid w:val="44872DB4"/>
    <w:rsid w:val="44BC7116"/>
    <w:rsid w:val="45336CAD"/>
    <w:rsid w:val="45470DA2"/>
    <w:rsid w:val="458C4D3B"/>
    <w:rsid w:val="45AA51C1"/>
    <w:rsid w:val="45C46A3C"/>
    <w:rsid w:val="45DF539D"/>
    <w:rsid w:val="45F013FB"/>
    <w:rsid w:val="46274A64"/>
    <w:rsid w:val="464B7662"/>
    <w:rsid w:val="468E4AE3"/>
    <w:rsid w:val="46D5626E"/>
    <w:rsid w:val="46F34946"/>
    <w:rsid w:val="476D3E9A"/>
    <w:rsid w:val="47D26C51"/>
    <w:rsid w:val="47D66741"/>
    <w:rsid w:val="47E26E94"/>
    <w:rsid w:val="480A322A"/>
    <w:rsid w:val="480F0AF4"/>
    <w:rsid w:val="481A666F"/>
    <w:rsid w:val="4823125B"/>
    <w:rsid w:val="482B07CD"/>
    <w:rsid w:val="48442FD5"/>
    <w:rsid w:val="484818BA"/>
    <w:rsid w:val="48547666"/>
    <w:rsid w:val="4872387D"/>
    <w:rsid w:val="48A00AFD"/>
    <w:rsid w:val="48DE0DEF"/>
    <w:rsid w:val="48EE7ABB"/>
    <w:rsid w:val="48FA020D"/>
    <w:rsid w:val="49082B33"/>
    <w:rsid w:val="49374FBE"/>
    <w:rsid w:val="49463453"/>
    <w:rsid w:val="49496A9F"/>
    <w:rsid w:val="49761716"/>
    <w:rsid w:val="49AE23B3"/>
    <w:rsid w:val="49C64593"/>
    <w:rsid w:val="49DA3B9B"/>
    <w:rsid w:val="49DE18DD"/>
    <w:rsid w:val="4A3D2AA8"/>
    <w:rsid w:val="4A7E6C1C"/>
    <w:rsid w:val="4ABE72FF"/>
    <w:rsid w:val="4AD625B4"/>
    <w:rsid w:val="4B117A90"/>
    <w:rsid w:val="4B5856BF"/>
    <w:rsid w:val="4B5C51AF"/>
    <w:rsid w:val="4B922030"/>
    <w:rsid w:val="4BED5E07"/>
    <w:rsid w:val="4C207F8B"/>
    <w:rsid w:val="4C4023DB"/>
    <w:rsid w:val="4C6C0D46"/>
    <w:rsid w:val="4CC748AA"/>
    <w:rsid w:val="4CE96215"/>
    <w:rsid w:val="4CFF4044"/>
    <w:rsid w:val="4D117E80"/>
    <w:rsid w:val="4D616AAD"/>
    <w:rsid w:val="4D6420F9"/>
    <w:rsid w:val="4D722A68"/>
    <w:rsid w:val="4DC25072"/>
    <w:rsid w:val="4DCE1C69"/>
    <w:rsid w:val="4DD21759"/>
    <w:rsid w:val="4E017A93"/>
    <w:rsid w:val="4E4A12EF"/>
    <w:rsid w:val="4E4D7031"/>
    <w:rsid w:val="4E606D65"/>
    <w:rsid w:val="4E746CDC"/>
    <w:rsid w:val="4ED00B57"/>
    <w:rsid w:val="4EE2222E"/>
    <w:rsid w:val="4EEE25C2"/>
    <w:rsid w:val="4F092E08"/>
    <w:rsid w:val="4F0A109E"/>
    <w:rsid w:val="4F277882"/>
    <w:rsid w:val="4F477DCC"/>
    <w:rsid w:val="4F560168"/>
    <w:rsid w:val="500D0826"/>
    <w:rsid w:val="50243DC2"/>
    <w:rsid w:val="50575F45"/>
    <w:rsid w:val="505E72D4"/>
    <w:rsid w:val="506F7733"/>
    <w:rsid w:val="5075461D"/>
    <w:rsid w:val="5098399D"/>
    <w:rsid w:val="50CE309B"/>
    <w:rsid w:val="50D13F4A"/>
    <w:rsid w:val="50D77086"/>
    <w:rsid w:val="515802E8"/>
    <w:rsid w:val="515B7CB7"/>
    <w:rsid w:val="516A0AA8"/>
    <w:rsid w:val="51734AFE"/>
    <w:rsid w:val="519B3D5A"/>
    <w:rsid w:val="51F92EF6"/>
    <w:rsid w:val="52307478"/>
    <w:rsid w:val="52524C16"/>
    <w:rsid w:val="525C3722"/>
    <w:rsid w:val="525E180D"/>
    <w:rsid w:val="52C17D00"/>
    <w:rsid w:val="52C375F9"/>
    <w:rsid w:val="52CD6993"/>
    <w:rsid w:val="52F1442F"/>
    <w:rsid w:val="53035F10"/>
    <w:rsid w:val="531B14AC"/>
    <w:rsid w:val="532A7941"/>
    <w:rsid w:val="53334A48"/>
    <w:rsid w:val="535E583D"/>
    <w:rsid w:val="5369650F"/>
    <w:rsid w:val="539179C0"/>
    <w:rsid w:val="539614FA"/>
    <w:rsid w:val="53E93358"/>
    <w:rsid w:val="541D74A6"/>
    <w:rsid w:val="542D76E9"/>
    <w:rsid w:val="54322F51"/>
    <w:rsid w:val="54A63265"/>
    <w:rsid w:val="5504246A"/>
    <w:rsid w:val="55434CEA"/>
    <w:rsid w:val="55FF50B5"/>
    <w:rsid w:val="569D2E0C"/>
    <w:rsid w:val="569E667C"/>
    <w:rsid w:val="56AE2637"/>
    <w:rsid w:val="56B539C6"/>
    <w:rsid w:val="57016C0B"/>
    <w:rsid w:val="57030BD5"/>
    <w:rsid w:val="571B7CCD"/>
    <w:rsid w:val="57315742"/>
    <w:rsid w:val="57572F9B"/>
    <w:rsid w:val="57664CC0"/>
    <w:rsid w:val="57713D91"/>
    <w:rsid w:val="5774562F"/>
    <w:rsid w:val="57876BE1"/>
    <w:rsid w:val="57880092"/>
    <w:rsid w:val="57BA5279"/>
    <w:rsid w:val="586B6A32"/>
    <w:rsid w:val="589C1ABE"/>
    <w:rsid w:val="58C85C32"/>
    <w:rsid w:val="590824D3"/>
    <w:rsid w:val="5923198E"/>
    <w:rsid w:val="59612C1C"/>
    <w:rsid w:val="59875AED"/>
    <w:rsid w:val="59A87812"/>
    <w:rsid w:val="59C02DAD"/>
    <w:rsid w:val="5A1F5D26"/>
    <w:rsid w:val="5AC74575"/>
    <w:rsid w:val="5ADC3C17"/>
    <w:rsid w:val="5B0D21D9"/>
    <w:rsid w:val="5B2113F2"/>
    <w:rsid w:val="5BAC35E9"/>
    <w:rsid w:val="5BD60666"/>
    <w:rsid w:val="5BD743DE"/>
    <w:rsid w:val="5BE22E07"/>
    <w:rsid w:val="5C0D1BAE"/>
    <w:rsid w:val="5C377C79"/>
    <w:rsid w:val="5C480E38"/>
    <w:rsid w:val="5C593045"/>
    <w:rsid w:val="5C7B39E1"/>
    <w:rsid w:val="5CAB38A1"/>
    <w:rsid w:val="5D451076"/>
    <w:rsid w:val="5D577585"/>
    <w:rsid w:val="5D867E6A"/>
    <w:rsid w:val="5DFD6444"/>
    <w:rsid w:val="5E007C1C"/>
    <w:rsid w:val="5E9D546B"/>
    <w:rsid w:val="5EB5303E"/>
    <w:rsid w:val="5EC96260"/>
    <w:rsid w:val="5F1C2834"/>
    <w:rsid w:val="5F4B4EC7"/>
    <w:rsid w:val="5F4D6E91"/>
    <w:rsid w:val="5F894610"/>
    <w:rsid w:val="5F9745B0"/>
    <w:rsid w:val="5FC30F01"/>
    <w:rsid w:val="6028345A"/>
    <w:rsid w:val="60285208"/>
    <w:rsid w:val="604A6FA5"/>
    <w:rsid w:val="6063336F"/>
    <w:rsid w:val="609E371C"/>
    <w:rsid w:val="60C03DB2"/>
    <w:rsid w:val="60C6456A"/>
    <w:rsid w:val="60F33A68"/>
    <w:rsid w:val="60F91880"/>
    <w:rsid w:val="61BE790A"/>
    <w:rsid w:val="61C64CD9"/>
    <w:rsid w:val="61D47012"/>
    <w:rsid w:val="61D513C0"/>
    <w:rsid w:val="61EB2991"/>
    <w:rsid w:val="622F0AD0"/>
    <w:rsid w:val="63485391"/>
    <w:rsid w:val="635D166D"/>
    <w:rsid w:val="636B1FDC"/>
    <w:rsid w:val="638D1F52"/>
    <w:rsid w:val="63D062E3"/>
    <w:rsid w:val="64395C36"/>
    <w:rsid w:val="64C73242"/>
    <w:rsid w:val="64D21BE7"/>
    <w:rsid w:val="64E262CE"/>
    <w:rsid w:val="64FD6C64"/>
    <w:rsid w:val="65387C9C"/>
    <w:rsid w:val="656A76AD"/>
    <w:rsid w:val="65D6213E"/>
    <w:rsid w:val="65D73958"/>
    <w:rsid w:val="65D951D4"/>
    <w:rsid w:val="65FC65E7"/>
    <w:rsid w:val="66303069"/>
    <w:rsid w:val="66406869"/>
    <w:rsid w:val="6663343E"/>
    <w:rsid w:val="66775D64"/>
    <w:rsid w:val="66B141AA"/>
    <w:rsid w:val="66F74FB2"/>
    <w:rsid w:val="67024A05"/>
    <w:rsid w:val="670A1B0C"/>
    <w:rsid w:val="6753313D"/>
    <w:rsid w:val="6759214B"/>
    <w:rsid w:val="675F5C30"/>
    <w:rsid w:val="67760F4F"/>
    <w:rsid w:val="677D0530"/>
    <w:rsid w:val="67B53825"/>
    <w:rsid w:val="67D363A2"/>
    <w:rsid w:val="68012F0F"/>
    <w:rsid w:val="682B3AE8"/>
    <w:rsid w:val="68561F85"/>
    <w:rsid w:val="685748DD"/>
    <w:rsid w:val="688C042D"/>
    <w:rsid w:val="68925915"/>
    <w:rsid w:val="68AB2E7A"/>
    <w:rsid w:val="68B03FED"/>
    <w:rsid w:val="68CF073B"/>
    <w:rsid w:val="68F87170"/>
    <w:rsid w:val="6933452C"/>
    <w:rsid w:val="693E5A9D"/>
    <w:rsid w:val="69584DB0"/>
    <w:rsid w:val="697F233D"/>
    <w:rsid w:val="69A51678"/>
    <w:rsid w:val="69C243A3"/>
    <w:rsid w:val="69C75A92"/>
    <w:rsid w:val="69EA6E04"/>
    <w:rsid w:val="6A116665"/>
    <w:rsid w:val="6A217F12"/>
    <w:rsid w:val="6A95683A"/>
    <w:rsid w:val="6AA87672"/>
    <w:rsid w:val="6ACE4BFE"/>
    <w:rsid w:val="6AFA59F3"/>
    <w:rsid w:val="6B153BC6"/>
    <w:rsid w:val="6B882C02"/>
    <w:rsid w:val="6BB07740"/>
    <w:rsid w:val="6BD8236E"/>
    <w:rsid w:val="6BF6440D"/>
    <w:rsid w:val="6C0B610A"/>
    <w:rsid w:val="6C5D4A5F"/>
    <w:rsid w:val="6CA50837"/>
    <w:rsid w:val="6CBC5656"/>
    <w:rsid w:val="6CED5810"/>
    <w:rsid w:val="6D341E22"/>
    <w:rsid w:val="6D480C98"/>
    <w:rsid w:val="6D583572"/>
    <w:rsid w:val="6D836174"/>
    <w:rsid w:val="6D8C2052"/>
    <w:rsid w:val="6D8F2D6B"/>
    <w:rsid w:val="6DB34E6D"/>
    <w:rsid w:val="6DC6609B"/>
    <w:rsid w:val="6DEF3809"/>
    <w:rsid w:val="6EED0D29"/>
    <w:rsid w:val="6EF966EE"/>
    <w:rsid w:val="6F2644A4"/>
    <w:rsid w:val="6F5D0582"/>
    <w:rsid w:val="6FA10B33"/>
    <w:rsid w:val="6FC04EA6"/>
    <w:rsid w:val="6FE253D4"/>
    <w:rsid w:val="6FEC37FA"/>
    <w:rsid w:val="6FF569FE"/>
    <w:rsid w:val="701E504A"/>
    <w:rsid w:val="702E686B"/>
    <w:rsid w:val="70335C2F"/>
    <w:rsid w:val="706A552A"/>
    <w:rsid w:val="70C64CF5"/>
    <w:rsid w:val="70C96594"/>
    <w:rsid w:val="71000C20"/>
    <w:rsid w:val="7104137A"/>
    <w:rsid w:val="71193077"/>
    <w:rsid w:val="713C6D66"/>
    <w:rsid w:val="716B764B"/>
    <w:rsid w:val="71BC3A02"/>
    <w:rsid w:val="71EC195C"/>
    <w:rsid w:val="720930EC"/>
    <w:rsid w:val="7249798C"/>
    <w:rsid w:val="72587BCF"/>
    <w:rsid w:val="725B76BF"/>
    <w:rsid w:val="72710C91"/>
    <w:rsid w:val="727231FF"/>
    <w:rsid w:val="728D1FAA"/>
    <w:rsid w:val="72DE00EB"/>
    <w:rsid w:val="73425673"/>
    <w:rsid w:val="734944CD"/>
    <w:rsid w:val="73530396"/>
    <w:rsid w:val="736600CA"/>
    <w:rsid w:val="73697BBA"/>
    <w:rsid w:val="738B7B30"/>
    <w:rsid w:val="73B250BD"/>
    <w:rsid w:val="73C84DFA"/>
    <w:rsid w:val="73DB2866"/>
    <w:rsid w:val="740C0C71"/>
    <w:rsid w:val="74166A67"/>
    <w:rsid w:val="74235FBB"/>
    <w:rsid w:val="743B50B2"/>
    <w:rsid w:val="74C9712B"/>
    <w:rsid w:val="74D472B5"/>
    <w:rsid w:val="75295853"/>
    <w:rsid w:val="75D05CCE"/>
    <w:rsid w:val="763B75EC"/>
    <w:rsid w:val="76790114"/>
    <w:rsid w:val="76892D78"/>
    <w:rsid w:val="76BD44A5"/>
    <w:rsid w:val="76C75323"/>
    <w:rsid w:val="76D93DC8"/>
    <w:rsid w:val="76E14C5B"/>
    <w:rsid w:val="773109EF"/>
    <w:rsid w:val="77453E00"/>
    <w:rsid w:val="776112D4"/>
    <w:rsid w:val="77613082"/>
    <w:rsid w:val="77A85155"/>
    <w:rsid w:val="77B91110"/>
    <w:rsid w:val="78324A1E"/>
    <w:rsid w:val="79273E57"/>
    <w:rsid w:val="79292D8F"/>
    <w:rsid w:val="792C76C0"/>
    <w:rsid w:val="79420C91"/>
    <w:rsid w:val="79CB512B"/>
    <w:rsid w:val="7A291E51"/>
    <w:rsid w:val="7A3525A4"/>
    <w:rsid w:val="7A5E7D4D"/>
    <w:rsid w:val="7ADD5115"/>
    <w:rsid w:val="7B0703E4"/>
    <w:rsid w:val="7B09415C"/>
    <w:rsid w:val="7B326CE2"/>
    <w:rsid w:val="7B3A4316"/>
    <w:rsid w:val="7B8C6B3B"/>
    <w:rsid w:val="7BAF6C8B"/>
    <w:rsid w:val="7BEE3352"/>
    <w:rsid w:val="7C0D37D8"/>
    <w:rsid w:val="7C9268B0"/>
    <w:rsid w:val="7CAF663E"/>
    <w:rsid w:val="7D3953C9"/>
    <w:rsid w:val="7D4274B2"/>
    <w:rsid w:val="7DC30BB7"/>
    <w:rsid w:val="7DD62A03"/>
    <w:rsid w:val="7DE14F1D"/>
    <w:rsid w:val="7DF70251"/>
    <w:rsid w:val="7E066731"/>
    <w:rsid w:val="7E2A0194"/>
    <w:rsid w:val="7E462FD2"/>
    <w:rsid w:val="7E543940"/>
    <w:rsid w:val="7E663674"/>
    <w:rsid w:val="7E747B3F"/>
    <w:rsid w:val="7E7E09BD"/>
    <w:rsid w:val="7ECA59B1"/>
    <w:rsid w:val="7ED22AB7"/>
    <w:rsid w:val="7F3A7C55"/>
    <w:rsid w:val="7F765B38"/>
    <w:rsid w:val="7FB83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6"/>
    <o:shapelayout v:ext="edit">
      <o:idmap v:ext="edit" data="2"/>
    </o:shapelayout>
  </w:shapeDefaults>
  <w:decimalSymbol w:val="."/>
  <w:listSeparator w:val=","/>
  <w15:docId w15:val="{86712873-888D-4400-BAC6-3422F7EA7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qFormat/>
    <w:rPr>
      <w:b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349A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49A6"/>
    <w:rPr>
      <w:rFonts w:ascii="宋体" w:hAnsi="宋体" w:cs="宋体"/>
      <w:sz w:val="24"/>
      <w:szCs w:val="24"/>
    </w:rPr>
  </w:style>
  <w:style w:type="paragraph" w:styleId="Footer">
    <w:name w:val="footer"/>
    <w:basedOn w:val="Normal"/>
    <w:link w:val="FooterChar"/>
    <w:rsid w:val="008515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515FE"/>
    <w:rPr>
      <w:rFonts w:asciiTheme="minorHAnsi" w:eastAsiaTheme="minorEastAsia" w:hAnsiTheme="minorHAnsi" w:cstheme="min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7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ee.com/zhenrong-wang/hpc-now/blob/master/README.md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8"/>
    <customShpInfo spid="_x0000_s4099"/>
    <customShpInfo spid="_x0000_s409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40</Words>
  <Characters>992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ngsheng1</dc:creator>
  <cp:lastModifiedBy>白海清</cp:lastModifiedBy>
  <cp:revision>5</cp:revision>
  <dcterms:created xsi:type="dcterms:W3CDTF">2021-03-23T02:35:00Z</dcterms:created>
  <dcterms:modified xsi:type="dcterms:W3CDTF">2023-04-21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C9F20868F87A49E8B0BAE9AB3D766D70</vt:lpwstr>
  </property>
</Properties>
</file>